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9F497C" w14:textId="77777777" w:rsidR="00804280" w:rsidRDefault="00804280" w:rsidP="003F6F9A">
      <w:pPr>
        <w:pStyle w:val="Heading1"/>
      </w:pPr>
    </w:p>
    <w:p w14:paraId="46DA5204" w14:textId="77777777" w:rsidR="00804280" w:rsidRDefault="00804280" w:rsidP="003F6F9A">
      <w:pPr>
        <w:pStyle w:val="Heading1"/>
      </w:pPr>
    </w:p>
    <w:p w14:paraId="6A914878" w14:textId="77777777" w:rsidR="00804280" w:rsidRDefault="00804280" w:rsidP="003F6F9A">
      <w:pPr>
        <w:pStyle w:val="Heading1"/>
      </w:pPr>
    </w:p>
    <w:p w14:paraId="3366EC1D" w14:textId="2466873C" w:rsidR="00804280" w:rsidRPr="00315AD0" w:rsidRDefault="00315AD0" w:rsidP="00315AD0">
      <w:pPr>
        <w:pStyle w:val="Heading1"/>
        <w:spacing w:line="480" w:lineRule="auto"/>
        <w:rPr>
          <w:szCs w:val="24"/>
        </w:rPr>
      </w:pPr>
      <w:r w:rsidRPr="00315AD0">
        <w:rPr>
          <w:szCs w:val="24"/>
        </w:rPr>
        <w:t>Project One:</w:t>
      </w:r>
    </w:p>
    <w:p w14:paraId="66455369" w14:textId="77777777" w:rsidR="00804280" w:rsidRPr="00315AD0" w:rsidRDefault="00804280" w:rsidP="00315AD0">
      <w:pPr>
        <w:pStyle w:val="Heading1"/>
        <w:spacing w:line="480" w:lineRule="auto"/>
        <w:rPr>
          <w:szCs w:val="24"/>
        </w:rPr>
      </w:pPr>
    </w:p>
    <w:p w14:paraId="1FC5E367" w14:textId="65141F55" w:rsidR="00804280" w:rsidRPr="00315AD0" w:rsidRDefault="00315AD0" w:rsidP="00315AD0">
      <w:pPr>
        <w:pStyle w:val="Heading1"/>
        <w:spacing w:line="480" w:lineRule="auto"/>
        <w:rPr>
          <w:b w:val="0"/>
          <w:bCs/>
          <w:szCs w:val="24"/>
        </w:rPr>
      </w:pPr>
      <w:r w:rsidRPr="00315AD0">
        <w:rPr>
          <w:b w:val="0"/>
          <w:bCs/>
          <w:szCs w:val="24"/>
        </w:rPr>
        <w:t>Matthew A Keaton</w:t>
      </w:r>
    </w:p>
    <w:p w14:paraId="19EE27EE" w14:textId="32C19552" w:rsidR="00315AD0" w:rsidRPr="00315AD0" w:rsidRDefault="00315AD0" w:rsidP="00315AD0">
      <w:pPr>
        <w:spacing w:after="0" w:line="480" w:lineRule="auto"/>
        <w:jc w:val="center"/>
        <w:rPr>
          <w:sz w:val="24"/>
          <w:szCs w:val="24"/>
        </w:rPr>
      </w:pPr>
      <w:r w:rsidRPr="00315AD0">
        <w:rPr>
          <w:sz w:val="24"/>
          <w:szCs w:val="24"/>
        </w:rPr>
        <w:t>Southern New Hampshire University</w:t>
      </w:r>
    </w:p>
    <w:p w14:paraId="1A2AB7B2" w14:textId="57E63412" w:rsidR="00315AD0" w:rsidRPr="00315AD0" w:rsidRDefault="00315AD0" w:rsidP="00315AD0">
      <w:pPr>
        <w:spacing w:after="0" w:line="480" w:lineRule="auto"/>
        <w:jc w:val="center"/>
        <w:rPr>
          <w:sz w:val="24"/>
          <w:szCs w:val="24"/>
        </w:rPr>
      </w:pPr>
      <w:r w:rsidRPr="00315AD0">
        <w:rPr>
          <w:sz w:val="24"/>
          <w:szCs w:val="24"/>
        </w:rPr>
        <w:t>CS300: DSA: Analysis and Design</w:t>
      </w:r>
    </w:p>
    <w:p w14:paraId="02670E05" w14:textId="78BC5CFC" w:rsidR="00315AD0" w:rsidRPr="00315AD0" w:rsidRDefault="00315AD0" w:rsidP="00315AD0">
      <w:pPr>
        <w:spacing w:after="0" w:line="480" w:lineRule="auto"/>
        <w:jc w:val="center"/>
        <w:rPr>
          <w:sz w:val="24"/>
          <w:szCs w:val="24"/>
        </w:rPr>
      </w:pPr>
      <w:r w:rsidRPr="00315AD0">
        <w:rPr>
          <w:sz w:val="24"/>
          <w:szCs w:val="24"/>
        </w:rPr>
        <w:t>Professor Jack Lusby</w:t>
      </w:r>
    </w:p>
    <w:p w14:paraId="0165F83A" w14:textId="7CAC1346" w:rsidR="00315AD0" w:rsidRPr="00315AD0" w:rsidRDefault="001C39D5" w:rsidP="00315AD0">
      <w:pPr>
        <w:spacing w:after="0" w:line="480" w:lineRule="auto"/>
        <w:jc w:val="center"/>
      </w:pPr>
      <w:r>
        <w:rPr>
          <w:sz w:val="24"/>
          <w:szCs w:val="24"/>
        </w:rPr>
        <w:t xml:space="preserve">February </w:t>
      </w:r>
      <w:r w:rsidR="00FE74AB">
        <w:rPr>
          <w:sz w:val="24"/>
          <w:szCs w:val="24"/>
        </w:rPr>
        <w:t>16</w:t>
      </w:r>
      <w:r w:rsidR="00315AD0" w:rsidRPr="00315AD0">
        <w:rPr>
          <w:sz w:val="24"/>
          <w:szCs w:val="24"/>
        </w:rPr>
        <w:t>, 2025</w:t>
      </w:r>
    </w:p>
    <w:p w14:paraId="0D188D73" w14:textId="77777777" w:rsidR="00804280" w:rsidRDefault="00804280" w:rsidP="003F6F9A">
      <w:pPr>
        <w:pStyle w:val="Heading1"/>
      </w:pPr>
    </w:p>
    <w:p w14:paraId="0065E796" w14:textId="77777777" w:rsidR="00804280" w:rsidRDefault="00804280" w:rsidP="003F6F9A">
      <w:pPr>
        <w:pStyle w:val="Heading1"/>
      </w:pPr>
    </w:p>
    <w:p w14:paraId="11776A52" w14:textId="77777777" w:rsidR="00804280" w:rsidRDefault="00804280" w:rsidP="003F6F9A">
      <w:pPr>
        <w:pStyle w:val="Heading1"/>
      </w:pPr>
    </w:p>
    <w:p w14:paraId="21D681AF" w14:textId="77777777" w:rsidR="00804280" w:rsidRDefault="00804280" w:rsidP="003F6F9A">
      <w:pPr>
        <w:pStyle w:val="Heading1"/>
      </w:pPr>
    </w:p>
    <w:p w14:paraId="6EFD4FE4" w14:textId="77777777" w:rsidR="00804280" w:rsidRDefault="00804280" w:rsidP="003F6F9A">
      <w:pPr>
        <w:pStyle w:val="Heading1"/>
      </w:pPr>
    </w:p>
    <w:p w14:paraId="10BDD937" w14:textId="77777777" w:rsidR="00804280" w:rsidRDefault="00804280" w:rsidP="003F6F9A">
      <w:pPr>
        <w:pStyle w:val="Heading1"/>
      </w:pPr>
    </w:p>
    <w:p w14:paraId="41DB72A7" w14:textId="77777777" w:rsidR="00804280" w:rsidRDefault="00804280" w:rsidP="003F6F9A">
      <w:pPr>
        <w:pStyle w:val="Heading1"/>
      </w:pPr>
    </w:p>
    <w:p w14:paraId="5BD02376" w14:textId="77777777" w:rsidR="00804280" w:rsidRDefault="00804280" w:rsidP="003F6F9A">
      <w:pPr>
        <w:pStyle w:val="Heading1"/>
      </w:pPr>
    </w:p>
    <w:p w14:paraId="5B166FE6" w14:textId="77777777" w:rsidR="00804280" w:rsidRDefault="00804280" w:rsidP="003F6F9A">
      <w:pPr>
        <w:pStyle w:val="Heading1"/>
      </w:pPr>
    </w:p>
    <w:p w14:paraId="6832D93B" w14:textId="77777777" w:rsidR="00804280" w:rsidRDefault="00804280" w:rsidP="003F6F9A">
      <w:pPr>
        <w:pStyle w:val="Heading1"/>
      </w:pPr>
    </w:p>
    <w:p w14:paraId="6DCA014B" w14:textId="77777777" w:rsidR="00804280" w:rsidRDefault="00804280" w:rsidP="003F6F9A">
      <w:pPr>
        <w:pStyle w:val="Heading1"/>
      </w:pPr>
    </w:p>
    <w:p w14:paraId="20B3FDA4" w14:textId="77777777" w:rsidR="00804280" w:rsidRDefault="00804280" w:rsidP="003F6F9A">
      <w:pPr>
        <w:pStyle w:val="Heading1"/>
      </w:pPr>
    </w:p>
    <w:p w14:paraId="571822E3" w14:textId="77777777" w:rsidR="00804280" w:rsidRDefault="00804280" w:rsidP="003F6F9A">
      <w:pPr>
        <w:pStyle w:val="Heading1"/>
      </w:pPr>
    </w:p>
    <w:p w14:paraId="04787379" w14:textId="77777777" w:rsidR="00804280" w:rsidRDefault="00804280" w:rsidP="003F6F9A">
      <w:pPr>
        <w:pStyle w:val="Heading1"/>
      </w:pPr>
    </w:p>
    <w:p w14:paraId="4545A18C" w14:textId="77777777" w:rsidR="00804280" w:rsidRDefault="00804280" w:rsidP="003F6F9A">
      <w:pPr>
        <w:pStyle w:val="Heading1"/>
      </w:pPr>
    </w:p>
    <w:p w14:paraId="680A3F55" w14:textId="77777777" w:rsidR="00804280" w:rsidRDefault="00804280" w:rsidP="003F6F9A">
      <w:pPr>
        <w:pStyle w:val="Heading1"/>
      </w:pPr>
    </w:p>
    <w:p w14:paraId="057F28E5" w14:textId="77777777" w:rsidR="00804280" w:rsidRDefault="00804280" w:rsidP="003F6F9A">
      <w:pPr>
        <w:pStyle w:val="Heading1"/>
      </w:pPr>
    </w:p>
    <w:p w14:paraId="7CE6E82C" w14:textId="77777777" w:rsidR="00804280" w:rsidRDefault="00804280" w:rsidP="003F6F9A">
      <w:pPr>
        <w:pStyle w:val="Heading1"/>
      </w:pPr>
    </w:p>
    <w:p w14:paraId="7BCC6963" w14:textId="77777777" w:rsidR="00804280" w:rsidRDefault="00804280" w:rsidP="003F6F9A">
      <w:pPr>
        <w:pStyle w:val="Heading1"/>
      </w:pPr>
    </w:p>
    <w:p w14:paraId="0BD77CD9" w14:textId="77777777" w:rsidR="00804280" w:rsidRDefault="00804280" w:rsidP="003F6F9A">
      <w:pPr>
        <w:pStyle w:val="Heading1"/>
      </w:pPr>
    </w:p>
    <w:p w14:paraId="19F3C0F5" w14:textId="77777777" w:rsidR="00804280" w:rsidRDefault="00804280" w:rsidP="003F6F9A">
      <w:pPr>
        <w:pStyle w:val="Heading1"/>
      </w:pPr>
    </w:p>
    <w:p w14:paraId="06A00C28" w14:textId="77777777" w:rsidR="00FE74AB" w:rsidRPr="00FE74AB" w:rsidRDefault="00FE74AB" w:rsidP="00FE74AB"/>
    <w:p w14:paraId="682CB421" w14:textId="77777777" w:rsidR="00804280" w:rsidRDefault="00804280" w:rsidP="003F6F9A">
      <w:pPr>
        <w:pStyle w:val="Heading1"/>
      </w:pPr>
    </w:p>
    <w:p w14:paraId="2DBF9E4F" w14:textId="77777777" w:rsidR="00804280" w:rsidRDefault="00804280" w:rsidP="003F6F9A">
      <w:pPr>
        <w:pStyle w:val="Heading1"/>
      </w:pPr>
    </w:p>
    <w:p w14:paraId="723FF1AF" w14:textId="77777777" w:rsidR="00804280" w:rsidRDefault="00804280" w:rsidP="00315AD0">
      <w:pPr>
        <w:pStyle w:val="Heading1"/>
        <w:jc w:val="left"/>
      </w:pPr>
    </w:p>
    <w:p w14:paraId="2FF8F7F9" w14:textId="7D4DD5B5" w:rsidR="00804280" w:rsidRPr="00804280" w:rsidRDefault="00AC20B9" w:rsidP="00804280">
      <w:pPr>
        <w:pStyle w:val="Heading1"/>
      </w:pPr>
      <w:r>
        <w:lastRenderedPageBreak/>
        <w:t xml:space="preserve">CS 300 </w:t>
      </w:r>
      <w:r w:rsidR="00BE11BA">
        <w:t>Pseudocode Document</w:t>
      </w:r>
      <w:bookmarkStart w:id="0" w:name="_heading=h.gjdgxs" w:colFirst="0" w:colLast="0"/>
      <w:bookmarkEnd w:id="0"/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179866C8" w14:textId="389EDC12" w:rsidR="00176BE8" w:rsidRDefault="06F62710" w:rsidP="00804280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5317C7">
        <w:rPr>
          <w:rFonts w:ascii="Courier New" w:eastAsia="Courier New" w:hAnsi="Courier New" w:cs="Courier New"/>
          <w:u w:val="single"/>
        </w:rPr>
        <w:t>//Vector - Milestone 1</w:t>
      </w:r>
    </w:p>
    <w:p w14:paraId="71BF1E65" w14:textId="77777777" w:rsidR="00804280" w:rsidRDefault="00804280" w:rsidP="00804280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</w:p>
    <w:p w14:paraId="22C9EDE7" w14:textId="560E5146" w:rsidR="00804280" w:rsidRDefault="00804280" w:rsidP="00804280">
      <w:pPr>
        <w:tabs>
          <w:tab w:val="left" w:pos="189"/>
        </w:tabs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Pseudocode of open, read, and parse file &amp;&amp; creating course objects</w:t>
      </w:r>
    </w:p>
    <w:p w14:paraId="7D5DC787" w14:textId="77777777" w:rsidR="00804280" w:rsidRPr="005317C7" w:rsidRDefault="00804280" w:rsidP="00804280">
      <w:pPr>
        <w:tabs>
          <w:tab w:val="left" w:pos="189"/>
        </w:tabs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BF86173" w14:textId="3B5499A7" w:rsidR="006B070B" w:rsidRPr="00804280" w:rsidRDefault="006B070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804280">
        <w:rPr>
          <w:rFonts w:ascii="Courier New" w:eastAsia="Courier New" w:hAnsi="Courier New" w:cs="Courier New"/>
          <w:b/>
          <w:bCs/>
        </w:rPr>
        <w:t>START</w:t>
      </w:r>
      <w:r w:rsidR="00A7577E" w:rsidRPr="00804280">
        <w:rPr>
          <w:rFonts w:ascii="Courier New" w:eastAsia="Courier New" w:hAnsi="Courier New" w:cs="Courier New"/>
          <w:b/>
          <w:bCs/>
        </w:rPr>
        <w:t xml:space="preserve"> </w:t>
      </w:r>
    </w:p>
    <w:p w14:paraId="17CE1FD4" w14:textId="77777777" w:rsidR="00A7577E" w:rsidRDefault="00A7577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8C6A7F5" w14:textId="14DB94A5" w:rsidR="001C2E7B" w:rsidRDefault="006B070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DEFINE STRUCT </w:t>
      </w:r>
      <w:r w:rsidR="00D01302">
        <w:rPr>
          <w:rFonts w:ascii="Courier New" w:eastAsia="Courier New" w:hAnsi="Courier New" w:cs="Courier New"/>
        </w:rPr>
        <w:t>C</w:t>
      </w:r>
      <w:r>
        <w:rPr>
          <w:rFonts w:ascii="Courier New" w:eastAsia="Courier New" w:hAnsi="Courier New" w:cs="Courier New"/>
        </w:rPr>
        <w:t xml:space="preserve">ourse </w:t>
      </w:r>
      <w:r w:rsidR="006F2FD6">
        <w:rPr>
          <w:rFonts w:ascii="Courier New" w:eastAsia="Courier New" w:hAnsi="Courier New" w:cs="Courier New"/>
        </w:rPr>
        <w:t>{</w:t>
      </w:r>
    </w:p>
    <w:p w14:paraId="1EACA093" w14:textId="0DA10AD3" w:rsidR="006B070B" w:rsidRDefault="006B070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TRING courseNumber</w:t>
      </w:r>
    </w:p>
    <w:p w14:paraId="1A9AD9A4" w14:textId="166F0377" w:rsidR="006B070B" w:rsidRDefault="006B070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TRING courseName</w:t>
      </w:r>
    </w:p>
    <w:p w14:paraId="4D70AD2F" w14:textId="72BB4526" w:rsidR="006B070B" w:rsidRDefault="006B070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D01302">
        <w:rPr>
          <w:rFonts w:ascii="Courier New" w:eastAsia="Courier New" w:hAnsi="Courier New" w:cs="Courier New"/>
        </w:rPr>
        <w:t>STRING coursePreReqs</w:t>
      </w:r>
      <w:r w:rsidR="001F19E1">
        <w:rPr>
          <w:rFonts w:ascii="Courier New" w:eastAsia="Courier New" w:hAnsi="Courier New" w:cs="Courier New"/>
        </w:rPr>
        <w:t xml:space="preserve"> </w:t>
      </w:r>
      <w:r w:rsidR="00A7577E">
        <w:rPr>
          <w:rFonts w:ascii="Courier New" w:eastAsia="Courier New" w:hAnsi="Courier New" w:cs="Courier New"/>
        </w:rPr>
        <w:t>vector</w:t>
      </w:r>
    </w:p>
    <w:p w14:paraId="27602C52" w14:textId="3B96D876" w:rsidR="00D01302" w:rsidRDefault="00D013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 STRUCT</w:t>
      </w:r>
    </w:p>
    <w:p w14:paraId="4A65A7CC" w14:textId="46E237A3" w:rsidR="00D01302" w:rsidRDefault="006F2FD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E3E740E" w14:textId="0EBD726E" w:rsidR="00D01302" w:rsidRDefault="00D013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ector&lt;Course&gt; loadCourses(STRING txtFilePath)</w:t>
      </w:r>
      <w:r w:rsidR="006F2FD6">
        <w:rPr>
          <w:rFonts w:ascii="Courier New" w:eastAsia="Courier New" w:hAnsi="Courier New" w:cs="Courier New"/>
        </w:rPr>
        <w:t xml:space="preserve"> {</w:t>
      </w:r>
    </w:p>
    <w:p w14:paraId="0458CC85" w14:textId="4622D49B" w:rsidR="00D01302" w:rsidRDefault="00D013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“Loading text file” txtFilePath</w:t>
      </w:r>
    </w:p>
    <w:p w14:paraId="479D48FC" w14:textId="7805B712" w:rsidR="00D01302" w:rsidRDefault="00D013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426A9D90" w14:textId="66AF3B83" w:rsidR="00D01302" w:rsidRDefault="00D013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vector&lt;Course&gt; courses</w:t>
      </w:r>
    </w:p>
    <w:p w14:paraId="7FD50E7C" w14:textId="2B99AE19" w:rsidR="003E4C59" w:rsidRDefault="003E4C5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3D33CFB1" w14:textId="25F89A12" w:rsidR="001F19E1" w:rsidRDefault="003E4C5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1F19E1">
        <w:rPr>
          <w:rFonts w:ascii="Courier New" w:eastAsia="Courier New" w:hAnsi="Courier New" w:cs="Courier New"/>
        </w:rPr>
        <w:t xml:space="preserve">TRY </w:t>
      </w:r>
    </w:p>
    <w:p w14:paraId="2A3FD94C" w14:textId="33970CFB" w:rsidR="002E7A01" w:rsidRDefault="002E7A01" w:rsidP="002E7A0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OPEN file(txtFilePath)</w:t>
      </w:r>
    </w:p>
    <w:p w14:paraId="6E80075B" w14:textId="77777777" w:rsidR="002E7A01" w:rsidRDefault="002E7A01" w:rsidP="002E7A0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A72A97" w14:textId="1C53E324" w:rsidR="002E7A01" w:rsidRDefault="002E7A01" w:rsidP="002E7A0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(file != open) THEN</w:t>
      </w:r>
    </w:p>
    <w:p w14:paraId="3DC7D194" w14:textId="18F59680" w:rsidR="002E7A01" w:rsidRDefault="002E7A01" w:rsidP="002E7A0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35BFF4C1" w14:textId="61BD7C2D" w:rsidR="002E7A01" w:rsidRDefault="002E7A01" w:rsidP="002E7A0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430BB2EA" w14:textId="201D6FB9" w:rsidR="002E7A01" w:rsidRDefault="002E7A0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E302135" w14:textId="1554C7BE" w:rsidR="00A7577E" w:rsidRDefault="003E4C59" w:rsidP="001F19E1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WHILE </w:t>
      </w:r>
      <w:r w:rsidR="00A7577E">
        <w:rPr>
          <w:rFonts w:ascii="Courier New" w:eastAsia="Courier New" w:hAnsi="Courier New" w:cs="Courier New"/>
        </w:rPr>
        <w:t>file has lines</w:t>
      </w:r>
    </w:p>
    <w:p w14:paraId="6820D9D6" w14:textId="2EB0F2BE" w:rsidR="003E4C59" w:rsidRDefault="00A7577E" w:rsidP="00A7577E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READ</w:t>
      </w:r>
      <w:r w:rsidR="003E4C59">
        <w:rPr>
          <w:rFonts w:ascii="Courier New" w:eastAsia="Courier New" w:hAnsi="Courier New" w:cs="Courier New"/>
        </w:rPr>
        <w:t xml:space="preserve"> each line of file</w:t>
      </w:r>
    </w:p>
    <w:p w14:paraId="19D040CF" w14:textId="1241A608" w:rsidR="003E4C59" w:rsidRDefault="003E4C5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1F19E1">
        <w:rPr>
          <w:rFonts w:ascii="Courier New" w:eastAsia="Courier New" w:hAnsi="Courier New" w:cs="Courier New"/>
        </w:rPr>
        <w:tab/>
      </w:r>
      <w:r w:rsidR="00A7577E">
        <w:rPr>
          <w:rFonts w:ascii="Courier New" w:eastAsia="Courier New" w:hAnsi="Courier New" w:cs="Courier New"/>
        </w:rPr>
        <w:t>INITIALIZE</w:t>
      </w:r>
      <w:r w:rsidR="00DE697A">
        <w:rPr>
          <w:rFonts w:ascii="Courier New" w:eastAsia="Courier New" w:hAnsi="Courier New" w:cs="Courier New"/>
        </w:rPr>
        <w:t xml:space="preserve"> object to parse current line</w:t>
      </w:r>
    </w:p>
    <w:p w14:paraId="172F82EC" w14:textId="7B2D6648" w:rsidR="001F19E1" w:rsidRDefault="00DE697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1F19E1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STRING courseNumber, courseName</w:t>
      </w:r>
    </w:p>
    <w:p w14:paraId="50795334" w14:textId="2ED45AA6" w:rsidR="00DE697A" w:rsidRDefault="001F19E1" w:rsidP="001F19E1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ING</w:t>
      </w:r>
      <w:r w:rsidR="00DE697A">
        <w:rPr>
          <w:rFonts w:ascii="Courier New" w:eastAsia="Courier New" w:hAnsi="Courier New" w:cs="Courier New"/>
        </w:rPr>
        <w:t xml:space="preserve"> coursePreReqs</w:t>
      </w:r>
      <w:r>
        <w:rPr>
          <w:rFonts w:ascii="Courier New" w:eastAsia="Courier New" w:hAnsi="Courier New" w:cs="Courier New"/>
        </w:rPr>
        <w:t xml:space="preserve"> </w:t>
      </w:r>
      <w:r w:rsidR="00A7577E">
        <w:rPr>
          <w:rFonts w:ascii="Courier New" w:eastAsia="Courier New" w:hAnsi="Courier New" w:cs="Courier New"/>
        </w:rPr>
        <w:t>vector</w:t>
      </w:r>
    </w:p>
    <w:p w14:paraId="4D8F2EC2" w14:textId="20A2993E" w:rsidR="00DE697A" w:rsidRDefault="00DE697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0C28A174" w14:textId="37B6B31E" w:rsidR="00DE697A" w:rsidRDefault="00DE697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1F19E1">
        <w:rPr>
          <w:rFonts w:ascii="Courier New" w:eastAsia="Courier New" w:hAnsi="Courier New" w:cs="Courier New"/>
        </w:rPr>
        <w:tab/>
      </w:r>
      <w:r w:rsidR="0020465E">
        <w:rPr>
          <w:rFonts w:ascii="Courier New" w:eastAsia="Courier New" w:hAnsi="Courier New" w:cs="Courier New"/>
        </w:rPr>
        <w:t>READ line for courseNumber STOP at “,”</w:t>
      </w:r>
    </w:p>
    <w:p w14:paraId="2359CE89" w14:textId="53F4A31A" w:rsidR="0020465E" w:rsidRDefault="0020465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not courseNumber THEN</w:t>
      </w:r>
    </w:p>
    <w:p w14:paraId="110EDEE7" w14:textId="48E7C4E2" w:rsidR="0020465E" w:rsidRDefault="0020465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55FD4996" w14:textId="5E16D170" w:rsidR="0020465E" w:rsidRDefault="0020465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1D8F3DA2" w14:textId="48756AFB" w:rsidR="00DE697A" w:rsidRDefault="00DE697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1F19E1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READ </w:t>
      </w:r>
      <w:r w:rsidR="000103A0">
        <w:rPr>
          <w:rFonts w:ascii="Courier New" w:eastAsia="Courier New" w:hAnsi="Courier New" w:cs="Courier New"/>
        </w:rPr>
        <w:t xml:space="preserve">line </w:t>
      </w:r>
      <w:r w:rsidR="00A7577E">
        <w:rPr>
          <w:rFonts w:ascii="Courier New" w:eastAsia="Courier New" w:hAnsi="Courier New" w:cs="Courier New"/>
        </w:rPr>
        <w:t xml:space="preserve">for </w:t>
      </w:r>
      <w:r>
        <w:rPr>
          <w:rFonts w:ascii="Courier New" w:eastAsia="Courier New" w:hAnsi="Courier New" w:cs="Courier New"/>
        </w:rPr>
        <w:t>courseName</w:t>
      </w:r>
      <w:r w:rsidR="0020465E">
        <w:rPr>
          <w:rFonts w:ascii="Courier New" w:eastAsia="Courier New" w:hAnsi="Courier New" w:cs="Courier New"/>
        </w:rPr>
        <w:t xml:space="preserve"> STOP at “,”</w:t>
      </w:r>
    </w:p>
    <w:p w14:paraId="37E448C9" w14:textId="486983E3" w:rsidR="00DE697A" w:rsidRDefault="00DE697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20465E">
        <w:rPr>
          <w:rFonts w:ascii="Courier New" w:eastAsia="Courier New" w:hAnsi="Courier New" w:cs="Courier New"/>
        </w:rPr>
        <w:tab/>
      </w:r>
      <w:r w:rsidR="0020465E">
        <w:rPr>
          <w:rFonts w:ascii="Courier New" w:eastAsia="Courier New" w:hAnsi="Courier New" w:cs="Courier New"/>
        </w:rPr>
        <w:tab/>
        <w:t>IF not courseName THEN</w:t>
      </w:r>
    </w:p>
    <w:p w14:paraId="6BCD7816" w14:textId="40CE5941" w:rsidR="0020465E" w:rsidRDefault="0020465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6CFD353E" w14:textId="4B0B7514" w:rsidR="0020465E" w:rsidRDefault="0020465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5D997E13" w14:textId="77777777" w:rsidR="002E7A01" w:rsidRDefault="002E7A0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073873" w14:textId="3BAC9553" w:rsidR="001F19E1" w:rsidRDefault="001F19E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WHILE READ </w:t>
      </w:r>
      <w:r w:rsidR="000103A0">
        <w:rPr>
          <w:rFonts w:ascii="Courier New" w:eastAsia="Courier New" w:hAnsi="Courier New" w:cs="Courier New"/>
        </w:rPr>
        <w:t>line for any</w:t>
      </w:r>
      <w:r>
        <w:rPr>
          <w:rFonts w:ascii="Courier New" w:eastAsia="Courier New" w:hAnsi="Courier New" w:cs="Courier New"/>
        </w:rPr>
        <w:t xml:space="preserve"> coursePreReqs</w:t>
      </w:r>
    </w:p>
    <w:p w14:paraId="46D4B615" w14:textId="0083FC3E" w:rsidR="001F19E1" w:rsidRDefault="000103A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ADD to </w:t>
      </w:r>
      <w:r w:rsidR="002E7A01">
        <w:rPr>
          <w:rFonts w:ascii="Courier New" w:eastAsia="Courier New" w:hAnsi="Courier New" w:cs="Courier New"/>
        </w:rPr>
        <w:t xml:space="preserve">coursePreReqs </w:t>
      </w:r>
      <w:r w:rsidR="00A7577E">
        <w:rPr>
          <w:rFonts w:ascii="Courier New" w:eastAsia="Courier New" w:hAnsi="Courier New" w:cs="Courier New"/>
        </w:rPr>
        <w:t>vector</w:t>
      </w:r>
    </w:p>
    <w:p w14:paraId="54B3C394" w14:textId="59BBA8D8" w:rsidR="001F19E1" w:rsidRDefault="001F19E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 WHILE</w:t>
      </w:r>
    </w:p>
    <w:p w14:paraId="384C6D00" w14:textId="77777777" w:rsidR="001F19E1" w:rsidRDefault="001F19E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6F16014" w14:textId="64D0DBB3" w:rsidR="001F19E1" w:rsidRDefault="001F19E1" w:rsidP="001F19E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ITIALIZE course</w:t>
      </w:r>
      <w:r w:rsidR="00A7577E">
        <w:rPr>
          <w:rFonts w:ascii="Courier New" w:eastAsia="Courier New" w:hAnsi="Courier New" w:cs="Courier New"/>
        </w:rPr>
        <w:t xml:space="preserve"> object</w:t>
      </w:r>
      <w:r>
        <w:rPr>
          <w:rFonts w:ascii="Courier New" w:eastAsia="Courier New" w:hAnsi="Courier New" w:cs="Courier New"/>
        </w:rPr>
        <w:t xml:space="preserve"> with courseNumber, courseName, coursePreReqs</w:t>
      </w:r>
    </w:p>
    <w:p w14:paraId="3C0F1778" w14:textId="77777777" w:rsidR="001F19E1" w:rsidRDefault="001F19E1" w:rsidP="001F19E1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6EEFE18A" w14:textId="7E42BADB" w:rsidR="001F19E1" w:rsidRDefault="001F19E1" w:rsidP="001F19E1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DD course to</w:t>
      </w:r>
      <w:r w:rsidR="002E7A01">
        <w:rPr>
          <w:rFonts w:ascii="Courier New" w:eastAsia="Courier New" w:hAnsi="Courier New" w:cs="Courier New"/>
        </w:rPr>
        <w:t xml:space="preserve"> courses</w:t>
      </w:r>
      <w:r>
        <w:rPr>
          <w:rFonts w:ascii="Courier New" w:eastAsia="Courier New" w:hAnsi="Courier New" w:cs="Courier New"/>
        </w:rPr>
        <w:t xml:space="preserve"> vector</w:t>
      </w:r>
    </w:p>
    <w:p w14:paraId="5A27C127" w14:textId="77777777" w:rsidR="001F19E1" w:rsidRDefault="001F19E1" w:rsidP="001F19E1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5D94BC3E" w14:textId="75E7FE2E" w:rsidR="001F19E1" w:rsidRDefault="001F19E1" w:rsidP="001F19E1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>END WHILE</w:t>
      </w:r>
    </w:p>
    <w:p w14:paraId="1D6E06EE" w14:textId="77777777" w:rsidR="00A7577E" w:rsidRDefault="00A7577E" w:rsidP="001F19E1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</w:p>
    <w:p w14:paraId="089F4397" w14:textId="3CE37782" w:rsidR="001F19E1" w:rsidRDefault="001F19E1" w:rsidP="001F19E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TCH error&amp; e</w:t>
      </w:r>
    </w:p>
    <w:p w14:paraId="47729E46" w14:textId="46A33229" w:rsidR="001F19E1" w:rsidRDefault="001F19E1" w:rsidP="001F19E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DISPLAY </w:t>
      </w:r>
      <w:r w:rsidR="006F2FD6">
        <w:rPr>
          <w:rFonts w:ascii="Courier New" w:eastAsia="Courier New" w:hAnsi="Courier New" w:cs="Courier New"/>
        </w:rPr>
        <w:t>e.</w:t>
      </w:r>
      <w:r>
        <w:rPr>
          <w:rFonts w:ascii="Courier New" w:eastAsia="Courier New" w:hAnsi="Courier New" w:cs="Courier New"/>
        </w:rPr>
        <w:t>what</w:t>
      </w:r>
    </w:p>
    <w:p w14:paraId="2AA82CDC" w14:textId="77777777" w:rsidR="000103A0" w:rsidRDefault="000103A0" w:rsidP="001F19E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52E5FE6" w14:textId="59DE46BE" w:rsidR="001F19E1" w:rsidRDefault="001F19E1" w:rsidP="001F19E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0103A0">
        <w:rPr>
          <w:rFonts w:ascii="Courier New" w:eastAsia="Courier New" w:hAnsi="Courier New" w:cs="Courier New"/>
        </w:rPr>
        <w:t>CLOSE file</w:t>
      </w:r>
    </w:p>
    <w:p w14:paraId="3DDC32B5" w14:textId="02849E8E" w:rsidR="00A7577E" w:rsidRDefault="000103A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vector courses</w:t>
      </w:r>
    </w:p>
    <w:p w14:paraId="58FEE94B" w14:textId="74DA4646" w:rsidR="00A7577E" w:rsidRDefault="006F2FD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4DF1A06" w14:textId="77777777" w:rsid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08C3BD6" w14:textId="0AA50E59" w:rsid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Pseudocode of search </w:t>
      </w:r>
      <w:r w:rsidR="00EC3B00">
        <w:rPr>
          <w:rFonts w:ascii="Courier New" w:eastAsia="Courier New" w:hAnsi="Courier New" w:cs="Courier New"/>
        </w:rPr>
        <w:t>&amp;&amp;</w:t>
      </w:r>
      <w:r>
        <w:rPr>
          <w:rFonts w:ascii="Courier New" w:eastAsia="Courier New" w:hAnsi="Courier New" w:cs="Courier New"/>
        </w:rPr>
        <w:t xml:space="preserve"> printing course information</w:t>
      </w:r>
    </w:p>
    <w:p w14:paraId="2596D784" w14:textId="77777777" w:rsid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2CC265C3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r w:rsidR="14590244" w:rsidRPr="5436E067">
        <w:rPr>
          <w:rFonts w:ascii="Courier New" w:eastAsia="Courier New" w:hAnsi="Courier New" w:cs="Courier New"/>
        </w:rPr>
        <w:t>searchCourse</w:t>
      </w:r>
      <w:r w:rsidRPr="5436E067">
        <w:rPr>
          <w:rFonts w:ascii="Courier New" w:eastAsia="Courier New" w:hAnsi="Courier New" w:cs="Courier New"/>
        </w:rPr>
        <w:t>(Vector&lt;Course&gt; courses, String courseNumber) {</w:t>
      </w:r>
    </w:p>
    <w:p w14:paraId="2FB56E79" w14:textId="1416FB6C" w:rsidR="006F2FD6" w:rsidRPr="006F2FD6" w:rsidRDefault="006F2FD6" w:rsidP="006F2FD6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Cs/>
        </w:rPr>
      </w:pPr>
      <w:r w:rsidRPr="006F2FD6">
        <w:rPr>
          <w:rFonts w:ascii="Courier New" w:eastAsia="Courier New" w:hAnsi="Courier New" w:cs="Courier New"/>
          <w:bCs/>
        </w:rPr>
        <w:t>FOR all (Course, course, courses)</w:t>
      </w:r>
    </w:p>
    <w:p w14:paraId="578B8698" w14:textId="7DF26AA1" w:rsidR="00176BE8" w:rsidRPr="006F2FD6" w:rsidRDefault="006F2FD6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Cs/>
        </w:rPr>
      </w:pPr>
      <w:r w:rsidRPr="006F2FD6">
        <w:rPr>
          <w:rFonts w:ascii="Courier New" w:eastAsia="Courier New" w:hAnsi="Courier New" w:cs="Courier New"/>
          <w:bCs/>
        </w:rPr>
        <w:t>IF</w:t>
      </w:r>
      <w:r w:rsidR="00AC20B9" w:rsidRPr="006F2FD6">
        <w:rPr>
          <w:rFonts w:ascii="Courier New" w:eastAsia="Courier New" w:hAnsi="Courier New" w:cs="Courier New"/>
          <w:bCs/>
        </w:rPr>
        <w:t xml:space="preserve"> </w:t>
      </w:r>
      <w:r w:rsidR="00EC3B00">
        <w:rPr>
          <w:rFonts w:ascii="Courier New" w:eastAsia="Courier New" w:hAnsi="Courier New" w:cs="Courier New"/>
          <w:bCs/>
        </w:rPr>
        <w:t>(</w:t>
      </w:r>
      <w:r w:rsidR="00AC20B9" w:rsidRPr="006F2FD6">
        <w:rPr>
          <w:rFonts w:ascii="Courier New" w:eastAsia="Courier New" w:hAnsi="Courier New" w:cs="Courier New"/>
          <w:bCs/>
        </w:rPr>
        <w:t>course</w:t>
      </w:r>
      <w:r w:rsidRPr="006F2FD6">
        <w:rPr>
          <w:rFonts w:ascii="Courier New" w:eastAsia="Courier New" w:hAnsi="Courier New" w:cs="Courier New"/>
          <w:bCs/>
        </w:rPr>
        <w:t>.courseNumber</w:t>
      </w:r>
      <w:r w:rsidR="00AC20B9" w:rsidRPr="006F2FD6">
        <w:rPr>
          <w:rFonts w:ascii="Courier New" w:eastAsia="Courier New" w:hAnsi="Courier New" w:cs="Courier New"/>
          <w:bCs/>
        </w:rPr>
        <w:t xml:space="preserve"> is the same as courseNumber</w:t>
      </w:r>
      <w:r w:rsidR="00EC3B00">
        <w:rPr>
          <w:rFonts w:ascii="Courier New" w:eastAsia="Courier New" w:hAnsi="Courier New" w:cs="Courier New"/>
          <w:bCs/>
        </w:rPr>
        <w:t xml:space="preserve">) </w:t>
      </w:r>
      <w:r w:rsidRPr="006F2FD6">
        <w:rPr>
          <w:rFonts w:ascii="Courier New" w:eastAsia="Courier New" w:hAnsi="Courier New" w:cs="Courier New"/>
          <w:bCs/>
        </w:rPr>
        <w:t>THEN</w:t>
      </w:r>
    </w:p>
    <w:p w14:paraId="1EB74D1D" w14:textId="2BB4A4E3" w:rsidR="00176BE8" w:rsidRDefault="006F2FD6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PRINT</w:t>
      </w:r>
      <w:r w:rsidR="00AC20B9" w:rsidRPr="006F2FD6">
        <w:rPr>
          <w:rFonts w:ascii="Courier New" w:eastAsia="Courier New" w:hAnsi="Courier New" w:cs="Courier New"/>
          <w:bCs/>
        </w:rPr>
        <w:t xml:space="preserve"> out </w:t>
      </w:r>
      <w:r w:rsidR="00EC3B00">
        <w:rPr>
          <w:rFonts w:ascii="Courier New" w:eastAsia="Courier New" w:hAnsi="Courier New" w:cs="Courier New"/>
          <w:bCs/>
        </w:rPr>
        <w:t>“Course Number: “ &amp;&amp;</w:t>
      </w:r>
      <w:r w:rsidR="00AC20B9" w:rsidRPr="006F2FD6">
        <w:rPr>
          <w:rFonts w:ascii="Courier New" w:eastAsia="Courier New" w:hAnsi="Courier New" w:cs="Courier New"/>
          <w:bCs/>
        </w:rPr>
        <w:t xml:space="preserve"> course</w:t>
      </w:r>
      <w:r>
        <w:rPr>
          <w:rFonts w:ascii="Courier New" w:eastAsia="Courier New" w:hAnsi="Courier New" w:cs="Courier New"/>
          <w:bCs/>
        </w:rPr>
        <w:t>.courseNumber</w:t>
      </w:r>
    </w:p>
    <w:p w14:paraId="7343EECE" w14:textId="5E0EB247" w:rsidR="006F2FD6" w:rsidRDefault="006F2FD6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PRINT out the course.courseName</w:t>
      </w:r>
    </w:p>
    <w:p w14:paraId="3292ADD0" w14:textId="77777777" w:rsidR="006F2FD6" w:rsidRDefault="006F2FD6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</w:p>
    <w:p w14:paraId="6002CCA1" w14:textId="35331884" w:rsidR="00EC3B00" w:rsidRDefault="00EC3B00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IF (course.coursePreReqs is empty) THEN</w:t>
      </w:r>
    </w:p>
    <w:p w14:paraId="310FB175" w14:textId="75A82C04" w:rsidR="00EC3B00" w:rsidRDefault="00EC3B00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  <w:t>DISPLAY “there are no prereqs”</w:t>
      </w:r>
    </w:p>
    <w:p w14:paraId="5C50E83A" w14:textId="34ABB510" w:rsidR="00EC3B00" w:rsidRDefault="00EC3B00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 xml:space="preserve">ELSE </w:t>
      </w:r>
    </w:p>
    <w:p w14:paraId="5A59DC6C" w14:textId="004A5A60" w:rsidR="00EC3B00" w:rsidRDefault="00EC3B00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  <w:t>DISPLAY “Prerequisites: “</w:t>
      </w:r>
    </w:p>
    <w:p w14:paraId="7B6088CC" w14:textId="5BFE66CA" w:rsidR="00EC3B00" w:rsidRPr="006F2FD6" w:rsidRDefault="00EC3B00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ENDIF</w:t>
      </w:r>
    </w:p>
    <w:p w14:paraId="7916077B" w14:textId="2406447C" w:rsidR="00176BE8" w:rsidRPr="006F2FD6" w:rsidRDefault="006F2FD6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FOR</w:t>
      </w:r>
      <w:r w:rsidR="00AC20B9" w:rsidRPr="006F2FD6">
        <w:rPr>
          <w:rFonts w:ascii="Courier New" w:eastAsia="Courier New" w:hAnsi="Courier New" w:cs="Courier New"/>
          <w:bCs/>
        </w:rPr>
        <w:t xml:space="preserve"> </w:t>
      </w:r>
      <w:r>
        <w:rPr>
          <w:rFonts w:ascii="Courier New" w:eastAsia="Courier New" w:hAnsi="Courier New" w:cs="Courier New"/>
          <w:bCs/>
        </w:rPr>
        <w:t>STRING</w:t>
      </w:r>
      <w:r w:rsidR="00AC20B9" w:rsidRPr="006F2FD6">
        <w:rPr>
          <w:rFonts w:ascii="Courier New" w:eastAsia="Courier New" w:hAnsi="Courier New" w:cs="Courier New"/>
          <w:bCs/>
        </w:rPr>
        <w:t xml:space="preserve"> </w:t>
      </w:r>
      <w:r>
        <w:rPr>
          <w:rFonts w:ascii="Courier New" w:eastAsia="Courier New" w:hAnsi="Courier New" w:cs="Courier New"/>
          <w:bCs/>
        </w:rPr>
        <w:t>coursePreReqs</w:t>
      </w:r>
      <w:r w:rsidR="00AC20B9" w:rsidRPr="006F2FD6">
        <w:rPr>
          <w:rFonts w:ascii="Courier New" w:eastAsia="Courier New" w:hAnsi="Courier New" w:cs="Courier New"/>
          <w:bCs/>
        </w:rPr>
        <w:t xml:space="preserve"> </w:t>
      </w:r>
      <w:r>
        <w:rPr>
          <w:rFonts w:ascii="Courier New" w:eastAsia="Courier New" w:hAnsi="Courier New" w:cs="Courier New"/>
          <w:bCs/>
        </w:rPr>
        <w:t>in</w:t>
      </w:r>
      <w:r w:rsidR="00AC20B9" w:rsidRPr="006F2FD6">
        <w:rPr>
          <w:rFonts w:ascii="Courier New" w:eastAsia="Courier New" w:hAnsi="Courier New" w:cs="Courier New"/>
          <w:bCs/>
        </w:rPr>
        <w:t xml:space="preserve"> course</w:t>
      </w:r>
    </w:p>
    <w:p w14:paraId="5D29F17E" w14:textId="69EF30F0" w:rsidR="00176BE8" w:rsidRDefault="006F2FD6" w:rsidP="009C2CC4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>PRINT</w:t>
      </w:r>
      <w:r w:rsidR="00AC20B9" w:rsidRPr="006F2FD6">
        <w:rPr>
          <w:rFonts w:ascii="Courier New" w:eastAsia="Courier New" w:hAnsi="Courier New" w:cs="Courier New"/>
          <w:bCs/>
        </w:rPr>
        <w:t xml:space="preserve"> the prerequisite course information</w:t>
      </w:r>
    </w:p>
    <w:p w14:paraId="35A3B0C7" w14:textId="5D985C98" w:rsidR="00804280" w:rsidRDefault="0080428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</w:r>
      <w:r>
        <w:rPr>
          <w:rFonts w:ascii="Courier New" w:eastAsia="Courier New" w:hAnsi="Courier New" w:cs="Courier New"/>
          <w:bCs/>
        </w:rPr>
        <w:tab/>
      </w:r>
      <w:r>
        <w:rPr>
          <w:rFonts w:ascii="Courier New" w:eastAsia="Courier New" w:hAnsi="Courier New" w:cs="Courier New"/>
          <w:bCs/>
        </w:rPr>
        <w:tab/>
        <w:t>ENDFOR</w:t>
      </w:r>
    </w:p>
    <w:p w14:paraId="21048AA8" w14:textId="77777777" w:rsidR="00EC3B00" w:rsidRDefault="00EC3B0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</w:p>
    <w:p w14:paraId="1C57A09B" w14:textId="5AF0E009" w:rsidR="00EC3B00" w:rsidRDefault="00EC3B0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</w:r>
      <w:r>
        <w:rPr>
          <w:rFonts w:ascii="Courier New" w:eastAsia="Courier New" w:hAnsi="Courier New" w:cs="Courier New"/>
          <w:bCs/>
        </w:rPr>
        <w:tab/>
        <w:t>RETURN</w:t>
      </w:r>
    </w:p>
    <w:p w14:paraId="618BFAEA" w14:textId="39074711" w:rsidR="00804280" w:rsidRDefault="0080428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</w:r>
      <w:r>
        <w:rPr>
          <w:rFonts w:ascii="Courier New" w:eastAsia="Courier New" w:hAnsi="Courier New" w:cs="Courier New"/>
          <w:bCs/>
        </w:rPr>
        <w:tab/>
        <w:t>ENDIF</w:t>
      </w:r>
    </w:p>
    <w:p w14:paraId="62A31059" w14:textId="77777777" w:rsidR="00EC3B00" w:rsidRDefault="00EC3B0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</w:p>
    <w:p w14:paraId="50988E3E" w14:textId="66CF15B1" w:rsidR="00EC3B00" w:rsidRDefault="00EC3B0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  <w:t>DISPLAY message for course not found</w:t>
      </w:r>
    </w:p>
    <w:p w14:paraId="6AD4E21B" w14:textId="77777777" w:rsidR="00315AD0" w:rsidRDefault="00315AD0" w:rsidP="0080428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</w:p>
    <w:p w14:paraId="2D2259B3" w14:textId="43F7849E" w:rsidR="00176BE8" w:rsidRP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Cs/>
        </w:rPr>
      </w:pPr>
      <w:r>
        <w:rPr>
          <w:rFonts w:ascii="Courier New" w:eastAsia="Courier New" w:hAnsi="Courier New" w:cs="Courier New"/>
          <w:bCs/>
        </w:rPr>
        <w:tab/>
        <w:t>ENDFOR</w:t>
      </w:r>
    </w:p>
    <w:p w14:paraId="35EDE908" w14:textId="2479577A" w:rsidR="00804280" w:rsidRP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804280">
        <w:rPr>
          <w:rFonts w:ascii="Courier New" w:eastAsia="Courier New" w:hAnsi="Courier New" w:cs="Courier New"/>
          <w:b/>
          <w:bCs/>
        </w:rPr>
        <w:t>END</w:t>
      </w:r>
    </w:p>
    <w:p w14:paraId="32794766" w14:textId="09A77C84" w:rsidR="00804280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D23AB05" w14:textId="77777777" w:rsidR="00315AD0" w:rsidRDefault="00315AD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58476F3" w14:textId="77777777" w:rsidR="00804280" w:rsidRPr="00BE11BA" w:rsidRDefault="0080428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151C05" w14:textId="1193A076" w:rsidR="00176BE8" w:rsidRPr="00BE11BA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color w:val="000000" w:themeColor="text1"/>
        </w:rPr>
      </w:pPr>
      <w:r w:rsidRPr="005317C7">
        <w:rPr>
          <w:rFonts w:ascii="Courier New" w:eastAsia="Courier New" w:hAnsi="Courier New" w:cs="Courier New"/>
        </w:rPr>
        <w:t>//Hash Table - Milestone 2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856F41D" w14:textId="2210D33B" w:rsidR="00B14BF4" w:rsidRDefault="00E67D1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3D4FFC">
        <w:rPr>
          <w:rFonts w:ascii="Courier New" w:eastAsia="Courier New" w:hAnsi="Courier New" w:cs="Courier New"/>
          <w:b/>
          <w:bCs/>
        </w:rPr>
        <w:t>START</w:t>
      </w:r>
    </w:p>
    <w:p w14:paraId="5BCE2A41" w14:textId="096B1B49" w:rsidR="00EB2BDA" w:rsidRPr="00FF7F2C" w:rsidRDefault="00FF7F2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Create hash table class with chaining</w:t>
      </w:r>
    </w:p>
    <w:p w14:paraId="224D3523" w14:textId="69E28C7C" w:rsidR="007D509B" w:rsidRDefault="00AD70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D7069">
        <w:rPr>
          <w:rFonts w:ascii="Courier New" w:eastAsia="Courier New" w:hAnsi="Courier New" w:cs="Courier New"/>
        </w:rPr>
        <w:t>CREATE</w:t>
      </w:r>
      <w:r>
        <w:rPr>
          <w:rFonts w:ascii="Courier New" w:eastAsia="Courier New" w:hAnsi="Courier New" w:cs="Courier New"/>
        </w:rPr>
        <w:t xml:space="preserve"> </w:t>
      </w:r>
      <w:r w:rsidR="006F2069">
        <w:rPr>
          <w:rFonts w:ascii="Courier New" w:eastAsia="Courier New" w:hAnsi="Courier New" w:cs="Courier New"/>
        </w:rPr>
        <w:t>CLASS HashTable {</w:t>
      </w:r>
    </w:p>
    <w:p w14:paraId="79128DA8" w14:textId="77777777" w:rsidR="006F2069" w:rsidRDefault="006F20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8F26A9C" w14:textId="7558CB8A" w:rsidR="006F2069" w:rsidRDefault="006F20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PRIVATE: </w:t>
      </w:r>
    </w:p>
    <w:p w14:paraId="14F6640C" w14:textId="201CCC04" w:rsidR="000B53B6" w:rsidRDefault="000B53B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STRUCT </w:t>
      </w:r>
      <w:r w:rsidR="001E6FE6">
        <w:rPr>
          <w:rFonts w:ascii="Courier New" w:eastAsia="Courier New" w:hAnsi="Courier New" w:cs="Courier New"/>
        </w:rPr>
        <w:t>Node {</w:t>
      </w:r>
    </w:p>
    <w:p w14:paraId="1A1A0F5F" w14:textId="2278E400" w:rsidR="001E6FE6" w:rsidRDefault="001E6FE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Bid </w:t>
      </w:r>
      <w:r w:rsidR="00763137">
        <w:rPr>
          <w:rFonts w:ascii="Courier New" w:eastAsia="Courier New" w:hAnsi="Courier New" w:cs="Courier New"/>
        </w:rPr>
        <w:t>bid</w:t>
      </w:r>
    </w:p>
    <w:p w14:paraId="1ADA5856" w14:textId="70FD6D73" w:rsidR="006F2069" w:rsidRDefault="006F206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763137">
        <w:rPr>
          <w:rFonts w:ascii="Courier New" w:eastAsia="Courier New" w:hAnsi="Courier New" w:cs="Courier New"/>
        </w:rPr>
        <w:tab/>
      </w:r>
      <w:r w:rsidR="000411D0">
        <w:rPr>
          <w:rFonts w:ascii="Courier New" w:eastAsia="Courier New" w:hAnsi="Courier New" w:cs="Courier New"/>
        </w:rPr>
        <w:t>Hash key</w:t>
      </w:r>
    </w:p>
    <w:p w14:paraId="134FAAEF" w14:textId="07C203B5" w:rsidR="000411D0" w:rsidRDefault="000411D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0258C">
        <w:rPr>
          <w:rFonts w:ascii="Courier New" w:eastAsia="Courier New" w:hAnsi="Courier New" w:cs="Courier New"/>
        </w:rPr>
        <w:t>Node pointer</w:t>
      </w:r>
    </w:p>
    <w:p w14:paraId="45BBDA64" w14:textId="77777777" w:rsidR="00A94105" w:rsidRDefault="00A9410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C6FAAC7" w14:textId="6BEA15D1" w:rsidR="00A94105" w:rsidRDefault="00A9410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CONSTRUCT Node</w:t>
      </w:r>
      <w:r w:rsidR="005940AD">
        <w:rPr>
          <w:rFonts w:ascii="Courier New" w:eastAsia="Courier New" w:hAnsi="Courier New" w:cs="Courier New"/>
        </w:rPr>
        <w:t>()</w:t>
      </w:r>
    </w:p>
    <w:p w14:paraId="11FD68DE" w14:textId="3883986F" w:rsidR="00A94105" w:rsidRDefault="00A9410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6119A7">
        <w:rPr>
          <w:rFonts w:ascii="Courier New" w:eastAsia="Courier New" w:hAnsi="Courier New" w:cs="Courier New"/>
        </w:rPr>
        <w:t>INIT int Key</w:t>
      </w:r>
    </w:p>
    <w:p w14:paraId="41FDF4FA" w14:textId="16929ABB" w:rsidR="006119A7" w:rsidRDefault="006119A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ET next to nullptr</w:t>
      </w:r>
    </w:p>
    <w:p w14:paraId="6B018F68" w14:textId="69B9953D" w:rsidR="00D135BE" w:rsidRDefault="00D135B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</w:r>
      <w:r>
        <w:rPr>
          <w:rFonts w:ascii="Courier New" w:eastAsia="Courier New" w:hAnsi="Courier New" w:cs="Courier New"/>
        </w:rPr>
        <w:tab/>
      </w:r>
      <w:r w:rsidR="00200A87">
        <w:rPr>
          <w:rFonts w:ascii="Courier New" w:eastAsia="Courier New" w:hAnsi="Courier New" w:cs="Courier New"/>
        </w:rPr>
        <w:t xml:space="preserve">CALL </w:t>
      </w:r>
      <w:r w:rsidR="00CD4FE3">
        <w:rPr>
          <w:rFonts w:ascii="Courier New" w:eastAsia="Courier New" w:hAnsi="Courier New" w:cs="Courier New"/>
        </w:rPr>
        <w:t>CONSTRUCT Node</w:t>
      </w:r>
      <w:r w:rsidR="005940AD">
        <w:rPr>
          <w:rFonts w:ascii="Courier New" w:eastAsia="Courier New" w:hAnsi="Courier New" w:cs="Courier New"/>
        </w:rPr>
        <w:t>()</w:t>
      </w:r>
    </w:p>
    <w:p w14:paraId="08722488" w14:textId="395689A8" w:rsidR="00CD4FE3" w:rsidRDefault="00CD4FE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NIT Bid</w:t>
      </w:r>
    </w:p>
    <w:p w14:paraId="06E155F2" w14:textId="77777777" w:rsidR="000374E7" w:rsidRDefault="000374E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2C61F5" w14:textId="12FCB02D" w:rsidR="00AA4B5B" w:rsidRDefault="00AA4B5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CONSTRUCT </w:t>
      </w:r>
      <w:r w:rsidR="007660C6">
        <w:rPr>
          <w:rFonts w:ascii="Courier New" w:eastAsia="Courier New" w:hAnsi="Courier New" w:cs="Courier New"/>
        </w:rPr>
        <w:t>Node(</w:t>
      </w:r>
      <w:r>
        <w:rPr>
          <w:rFonts w:ascii="Courier New" w:eastAsia="Courier New" w:hAnsi="Courier New" w:cs="Courier New"/>
        </w:rPr>
        <w:t>Bid &amp; key</w:t>
      </w:r>
      <w:r w:rsidR="007660C6">
        <w:rPr>
          <w:rFonts w:ascii="Courier New" w:eastAsia="Courier New" w:hAnsi="Courier New" w:cs="Courier New"/>
        </w:rPr>
        <w:t>)</w:t>
      </w:r>
    </w:p>
    <w:p w14:paraId="502D3635" w14:textId="62F5C168" w:rsidR="00275015" w:rsidRDefault="0027501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ET key to value</w:t>
      </w:r>
    </w:p>
    <w:p w14:paraId="3AFB53DE" w14:textId="1D3D0F15" w:rsidR="00A807F4" w:rsidRDefault="00A807F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}</w:t>
      </w:r>
    </w:p>
    <w:p w14:paraId="578B27B4" w14:textId="77777777" w:rsidR="004B0104" w:rsidRDefault="004B010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0153023" w14:textId="720A4296" w:rsidR="00050A07" w:rsidRDefault="00050A0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C815DB">
        <w:rPr>
          <w:rFonts w:ascii="Courier New" w:eastAsia="Courier New" w:hAnsi="Courier New" w:cs="Courier New"/>
        </w:rPr>
        <w:t>Vector&lt;Node&gt;nodes</w:t>
      </w:r>
    </w:p>
    <w:p w14:paraId="6B98F231" w14:textId="7F7E5334" w:rsidR="00C7541C" w:rsidRDefault="00C7541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EFINE HashTable size</w:t>
      </w:r>
    </w:p>
    <w:p w14:paraId="26E169B6" w14:textId="690E03A8" w:rsidR="0038309D" w:rsidRDefault="0038309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DA4DF2">
        <w:rPr>
          <w:rFonts w:ascii="Courier New" w:eastAsia="Courier New" w:hAnsi="Courier New" w:cs="Courier New"/>
        </w:rPr>
        <w:t xml:space="preserve">DECLARE Hash function with </w:t>
      </w:r>
      <w:r w:rsidR="0011420D">
        <w:rPr>
          <w:rFonts w:ascii="Courier New" w:eastAsia="Courier New" w:hAnsi="Courier New" w:cs="Courier New"/>
        </w:rPr>
        <w:t>int key</w:t>
      </w:r>
    </w:p>
    <w:p w14:paraId="326F53C4" w14:textId="77777777" w:rsidR="0011420D" w:rsidRDefault="0011420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1CCF739" w14:textId="28010EFD" w:rsidR="0011420D" w:rsidRDefault="0097191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PUBLIC:</w:t>
      </w:r>
    </w:p>
    <w:p w14:paraId="240796D8" w14:textId="2CAC0022" w:rsidR="0097191D" w:rsidRDefault="0097191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INIT HashTable()</w:t>
      </w:r>
    </w:p>
    <w:p w14:paraId="2577E2AE" w14:textId="704EB887" w:rsidR="0097191D" w:rsidRDefault="0097191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D9007F">
        <w:rPr>
          <w:rFonts w:ascii="Courier New" w:eastAsia="Courier New" w:hAnsi="Courier New" w:cs="Courier New"/>
        </w:rPr>
        <w:t>HashTable(int size)</w:t>
      </w:r>
    </w:p>
    <w:p w14:paraId="712E3BB5" w14:textId="417F9BFF" w:rsidR="006B34F7" w:rsidRDefault="006B34F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void Print</w:t>
      </w:r>
      <w:r w:rsidR="00327B41">
        <w:rPr>
          <w:rFonts w:ascii="Courier New" w:eastAsia="Courier New" w:hAnsi="Courier New" w:cs="Courier New"/>
        </w:rPr>
        <w:t>All()</w:t>
      </w:r>
    </w:p>
    <w:p w14:paraId="4C555FDC" w14:textId="5D440D45" w:rsidR="00643D7A" w:rsidRDefault="00D9007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147533">
        <w:rPr>
          <w:rFonts w:ascii="Courier New" w:eastAsia="Courier New" w:hAnsi="Courier New" w:cs="Courier New"/>
        </w:rPr>
        <w:t xml:space="preserve">void </w:t>
      </w:r>
      <w:r w:rsidR="009D2AE4">
        <w:rPr>
          <w:rFonts w:ascii="Courier New" w:eastAsia="Courier New" w:hAnsi="Courier New" w:cs="Courier New"/>
        </w:rPr>
        <w:t>searchCourse(</w:t>
      </w:r>
      <w:r w:rsidR="000A177D">
        <w:rPr>
          <w:rFonts w:ascii="Courier New" w:eastAsia="Courier New" w:hAnsi="Courier New" w:cs="Courier New"/>
        </w:rPr>
        <w:t xml:space="preserve">STRING </w:t>
      </w:r>
      <w:r w:rsidR="009D2AE4">
        <w:rPr>
          <w:rFonts w:ascii="Courier New" w:eastAsia="Courier New" w:hAnsi="Courier New" w:cs="Courier New"/>
        </w:rPr>
        <w:t xml:space="preserve">courses, </w:t>
      </w:r>
      <w:r w:rsidR="000A177D">
        <w:rPr>
          <w:rFonts w:ascii="Courier New" w:eastAsia="Courier New" w:hAnsi="Courier New" w:cs="Courier New"/>
        </w:rPr>
        <w:t xml:space="preserve">INT </w:t>
      </w:r>
      <w:r w:rsidR="009D2AE4">
        <w:rPr>
          <w:rFonts w:ascii="Courier New" w:eastAsia="Courier New" w:hAnsi="Courier New" w:cs="Courier New"/>
        </w:rPr>
        <w:t>courseNumber</w:t>
      </w:r>
      <w:r w:rsidR="00327B41">
        <w:rPr>
          <w:rFonts w:ascii="Courier New" w:eastAsia="Courier New" w:hAnsi="Courier New" w:cs="Courier New"/>
        </w:rPr>
        <w:t>)</w:t>
      </w:r>
    </w:p>
    <w:p w14:paraId="69AC735E" w14:textId="26462E39" w:rsidR="00A807F4" w:rsidRDefault="00A807F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4A3767EA" w14:textId="77777777" w:rsidR="00A807F4" w:rsidRDefault="00A807F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B984AAE" w14:textId="1F5C19A1" w:rsidR="002D3365" w:rsidRDefault="002D33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UNCTION HashTable() {</w:t>
      </w:r>
    </w:p>
    <w:p w14:paraId="371B95B3" w14:textId="34EAEA19" w:rsidR="002D3365" w:rsidRDefault="002D33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INIT </w:t>
      </w:r>
      <w:r w:rsidR="00B2371D">
        <w:rPr>
          <w:rFonts w:ascii="Courier New" w:eastAsia="Courier New" w:hAnsi="Courier New" w:cs="Courier New"/>
        </w:rPr>
        <w:t>Node STRUCT</w:t>
      </w:r>
    </w:p>
    <w:p w14:paraId="73ED7017" w14:textId="4E6B093D" w:rsidR="00B2371D" w:rsidRDefault="00B2371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2CC5B6E" w14:textId="77777777" w:rsidR="00B2371D" w:rsidRDefault="00B2371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7E4F740" w14:textId="7D9BDE7E" w:rsidR="00C44AF6" w:rsidRDefault="00C44AF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C44AF6">
        <w:rPr>
          <w:rFonts w:ascii="Courier New" w:eastAsia="Courier New" w:hAnsi="Courier New" w:cs="Courier New"/>
        </w:rPr>
        <w:t>FUNCTION</w:t>
      </w:r>
      <w:r w:rsidR="00BD0C85">
        <w:rPr>
          <w:rFonts w:ascii="Courier New" w:eastAsia="Courier New" w:hAnsi="Courier New" w:cs="Courier New"/>
        </w:rPr>
        <w:t xml:space="preserve"> Hash</w:t>
      </w:r>
      <w:r w:rsidR="00B2371D">
        <w:rPr>
          <w:rFonts w:ascii="Courier New" w:eastAsia="Courier New" w:hAnsi="Courier New" w:cs="Courier New"/>
        </w:rPr>
        <w:t>Table</w:t>
      </w:r>
      <w:r w:rsidR="00BD0C85">
        <w:rPr>
          <w:rFonts w:ascii="Courier New" w:eastAsia="Courier New" w:hAnsi="Courier New" w:cs="Courier New"/>
        </w:rPr>
        <w:t>(int</w:t>
      </w:r>
      <w:r w:rsidR="0083787E">
        <w:rPr>
          <w:rFonts w:ascii="Courier New" w:eastAsia="Courier New" w:hAnsi="Courier New" w:cs="Courier New"/>
        </w:rPr>
        <w:t xml:space="preserve"> s</w:t>
      </w:r>
      <w:r w:rsidR="00BD0C85">
        <w:rPr>
          <w:rFonts w:ascii="Courier New" w:eastAsia="Courier New" w:hAnsi="Courier New" w:cs="Courier New"/>
        </w:rPr>
        <w:t>ize) {</w:t>
      </w:r>
    </w:p>
    <w:p w14:paraId="68EE7223" w14:textId="2EA86AF4" w:rsidR="00910BA2" w:rsidRDefault="00910BA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ET size using pointer</w:t>
      </w:r>
    </w:p>
    <w:p w14:paraId="73895166" w14:textId="60C99A0D" w:rsidR="004D05D2" w:rsidRDefault="004D05D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SIZE nodes</w:t>
      </w:r>
      <w:r w:rsidR="00271639">
        <w:rPr>
          <w:rFonts w:ascii="Courier New" w:eastAsia="Courier New" w:hAnsi="Courier New" w:cs="Courier New"/>
        </w:rPr>
        <w:t>(size)</w:t>
      </w:r>
    </w:p>
    <w:p w14:paraId="380F4997" w14:textId="3D86FC79" w:rsidR="00D82ADF" w:rsidRDefault="00D82AD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E341876" w14:textId="77777777" w:rsidR="00FD27A0" w:rsidRDefault="00FD27A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3338BA" w14:textId="35448860" w:rsidR="00FD27A0" w:rsidRDefault="00FD27A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FUNCTION </w:t>
      </w:r>
      <w:r w:rsidR="00743390">
        <w:rPr>
          <w:rFonts w:ascii="Courier New" w:eastAsia="Courier New" w:hAnsi="Courier New" w:cs="Courier New"/>
        </w:rPr>
        <w:t>HashTable(int key)</w:t>
      </w:r>
      <w:r w:rsidR="00B5647E">
        <w:rPr>
          <w:rFonts w:ascii="Courier New" w:eastAsia="Courier New" w:hAnsi="Courier New" w:cs="Courier New"/>
        </w:rPr>
        <w:t xml:space="preserve"> {</w:t>
      </w:r>
    </w:p>
    <w:p w14:paraId="67A4CB94" w14:textId="36BA2BAD" w:rsidR="00743390" w:rsidRDefault="0074339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RETURN key MOD </w:t>
      </w:r>
      <w:r w:rsidR="00B5647E">
        <w:rPr>
          <w:rFonts w:ascii="Courier New" w:eastAsia="Courier New" w:hAnsi="Courier New" w:cs="Courier New"/>
        </w:rPr>
        <w:t>size of table</w:t>
      </w:r>
    </w:p>
    <w:p w14:paraId="5E773CD4" w14:textId="1F657BA4" w:rsidR="00B5647E" w:rsidRDefault="00B5647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FA2A4A7" w14:textId="77777777" w:rsidR="00BD0C85" w:rsidRPr="00C44AF6" w:rsidRDefault="00BD0C8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FFC6203" w14:textId="3707A781" w:rsidR="00EB2BDA" w:rsidRPr="00DA3C94" w:rsidRDefault="00DA3C9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load, read, parse txt file</w:t>
      </w:r>
    </w:p>
    <w:p w14:paraId="697973BF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ector&lt;Course&gt; loadCourses(STRING txtFilePath) {</w:t>
      </w:r>
    </w:p>
    <w:p w14:paraId="735A5E7E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“Loading text file” txtFilePath</w:t>
      </w:r>
    </w:p>
    <w:p w14:paraId="6CE80E7E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1D80E865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vector&lt;Course&gt; courses</w:t>
      </w:r>
    </w:p>
    <w:p w14:paraId="75601E77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037DA8C8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TRY </w:t>
      </w:r>
    </w:p>
    <w:p w14:paraId="06C0A35A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OPEN file(txtFilePath)</w:t>
      </w:r>
    </w:p>
    <w:p w14:paraId="27476AFF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9E06E0F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(file != open) THEN</w:t>
      </w:r>
    </w:p>
    <w:p w14:paraId="31EB22D9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24A499CD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59AD2570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2821CF7" w14:textId="77777777" w:rsidR="00B23EFA" w:rsidRDefault="00B23EFA" w:rsidP="00B23EF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WHILE file has lines</w:t>
      </w:r>
    </w:p>
    <w:p w14:paraId="349E236C" w14:textId="77777777" w:rsidR="00B23EFA" w:rsidRDefault="00B23EFA" w:rsidP="00B23EFA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READ each line of file</w:t>
      </w:r>
    </w:p>
    <w:p w14:paraId="31C1AB18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NITIALIZE object to parse current line</w:t>
      </w:r>
    </w:p>
    <w:p w14:paraId="6DCD8EC8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TRING courseNumber, courseName</w:t>
      </w:r>
    </w:p>
    <w:p w14:paraId="01EB9169" w14:textId="77777777" w:rsidR="00B23EFA" w:rsidRDefault="00B23EFA" w:rsidP="00B23EFA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ING coursePreReqs vector</w:t>
      </w:r>
    </w:p>
    <w:p w14:paraId="45361B46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47C113C3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READ line for courseNumber STOP at “,”</w:t>
      </w:r>
    </w:p>
    <w:p w14:paraId="55200DAF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not courseNumber THEN</w:t>
      </w:r>
    </w:p>
    <w:p w14:paraId="49B9D75A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79877D4B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5DDEB223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READ line for courseName STOP at “,”</w:t>
      </w:r>
    </w:p>
    <w:p w14:paraId="4364C759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not courseName THEN</w:t>
      </w:r>
    </w:p>
    <w:p w14:paraId="0C408AFC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23209D5F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3542055A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D41E3E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WHILE READ line for any coursePreReqs</w:t>
      </w:r>
    </w:p>
    <w:p w14:paraId="2499147B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ADD to coursePreReqs vector</w:t>
      </w:r>
    </w:p>
    <w:p w14:paraId="1FB37200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 WHILE</w:t>
      </w:r>
    </w:p>
    <w:p w14:paraId="42293022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12862CA" w14:textId="77777777" w:rsidR="00B23EFA" w:rsidRDefault="00B23EFA" w:rsidP="00B23EFA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ITIALIZE course object with courseNumber, courseName, coursePreReqs</w:t>
      </w:r>
    </w:p>
    <w:p w14:paraId="4562C270" w14:textId="77777777" w:rsidR="00B23EFA" w:rsidRDefault="00B23EFA" w:rsidP="00B23EFA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78CA2178" w14:textId="77777777" w:rsidR="00B23EFA" w:rsidRDefault="00B23EFA" w:rsidP="00B23EF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DD course to courses vector</w:t>
      </w:r>
    </w:p>
    <w:p w14:paraId="7D72F02D" w14:textId="77777777" w:rsidR="00B23EFA" w:rsidRDefault="00B23EFA" w:rsidP="00B23EFA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3D74EAA7" w14:textId="77777777" w:rsidR="00B23EFA" w:rsidRDefault="00B23EFA" w:rsidP="00B23EF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 WHILE</w:t>
      </w:r>
    </w:p>
    <w:p w14:paraId="495AEFB2" w14:textId="77777777" w:rsidR="00B23EFA" w:rsidRDefault="00B23EFA" w:rsidP="00B23EF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</w:p>
    <w:p w14:paraId="40AA5023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TCH error&amp; e</w:t>
      </w:r>
    </w:p>
    <w:p w14:paraId="60D12BB3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DISPLAY e.what</w:t>
      </w:r>
    </w:p>
    <w:p w14:paraId="53865BD3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47D99C6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LOSE file</w:t>
      </w:r>
    </w:p>
    <w:p w14:paraId="41811EE4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vector courses</w:t>
      </w:r>
    </w:p>
    <w:p w14:paraId="118AE221" w14:textId="77777777" w:rsidR="00B23EFA" w:rsidRDefault="00B23EFA" w:rsidP="00B23EF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86AA963" w14:textId="77777777" w:rsidR="00E67D15" w:rsidRDefault="00E67D1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A182C51" w14:textId="01766186" w:rsidR="00E67D15" w:rsidRDefault="00810EA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UNCTION PrintALL(){</w:t>
      </w:r>
    </w:p>
    <w:p w14:paraId="3B01A652" w14:textId="7C28488D" w:rsidR="00810EA5" w:rsidRDefault="008107E7" w:rsidP="00BE0468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OR (</w:t>
      </w:r>
      <w:r w:rsidR="007065BD">
        <w:rPr>
          <w:rFonts w:ascii="Courier New" w:eastAsia="Courier New" w:hAnsi="Courier New" w:cs="Courier New"/>
        </w:rPr>
        <w:t xml:space="preserve">INIT </w:t>
      </w:r>
      <w:r>
        <w:rPr>
          <w:rFonts w:ascii="Courier New" w:eastAsia="Courier New" w:hAnsi="Courier New" w:cs="Courier New"/>
        </w:rPr>
        <w:t>ITERATE begin()</w:t>
      </w:r>
      <w:r w:rsidR="007065BD">
        <w:rPr>
          <w:rFonts w:ascii="Courier New" w:eastAsia="Courier New" w:hAnsi="Courier New" w:cs="Courier New"/>
        </w:rPr>
        <w:t>;</w:t>
      </w:r>
      <w:r w:rsidR="000D0CEA">
        <w:rPr>
          <w:rFonts w:ascii="Courier New" w:eastAsia="Courier New" w:hAnsi="Courier New" w:cs="Courier New"/>
        </w:rPr>
        <w:t xml:space="preserve">CONDITION </w:t>
      </w:r>
      <w:r w:rsidR="00A55DA7">
        <w:rPr>
          <w:rFonts w:ascii="Courier New" w:eastAsia="Courier New" w:hAnsi="Courier New" w:cs="Courier New"/>
        </w:rPr>
        <w:t>ITERATE</w:t>
      </w:r>
      <w:r>
        <w:rPr>
          <w:rFonts w:ascii="Courier New" w:eastAsia="Courier New" w:hAnsi="Courier New" w:cs="Courier New"/>
        </w:rPr>
        <w:t xml:space="preserve"> to end()</w:t>
      </w:r>
      <w:r w:rsidR="00A55DA7">
        <w:rPr>
          <w:rFonts w:ascii="Courier New" w:eastAsia="Courier New" w:hAnsi="Courier New" w:cs="Courier New"/>
        </w:rPr>
        <w:t>;</w:t>
      </w:r>
      <w:r w:rsidR="000D0CEA">
        <w:rPr>
          <w:rFonts w:ascii="Courier New" w:eastAsia="Courier New" w:hAnsi="Courier New" w:cs="Courier New"/>
        </w:rPr>
        <w:t>INCREMENT</w:t>
      </w:r>
      <w:r w:rsidR="0094129A">
        <w:rPr>
          <w:rFonts w:ascii="Courier New" w:eastAsia="Courier New" w:hAnsi="Courier New" w:cs="Courier New"/>
        </w:rPr>
        <w:t xml:space="preserve"> ITERATE){</w:t>
      </w:r>
    </w:p>
    <w:p w14:paraId="7A0CAE75" w14:textId="153DF403" w:rsidR="006C122B" w:rsidRDefault="00BE046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5CBCE729" w14:textId="4FB039A2" w:rsidR="00BE0468" w:rsidRDefault="00BE046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IF (</w:t>
      </w:r>
      <w:r w:rsidR="00BD2DF3">
        <w:rPr>
          <w:rFonts w:ascii="Courier New" w:eastAsia="Courier New" w:hAnsi="Courier New" w:cs="Courier New"/>
        </w:rPr>
        <w:t xml:space="preserve">iter.key != </w:t>
      </w:r>
      <w:r w:rsidR="00CF29A6">
        <w:rPr>
          <w:rFonts w:ascii="Courier New" w:eastAsia="Courier New" w:hAnsi="Courier New" w:cs="Courier New"/>
        </w:rPr>
        <w:t>UINT_MAX) THEN</w:t>
      </w:r>
    </w:p>
    <w:p w14:paraId="72FC5ACD" w14:textId="369FDAF0" w:rsidR="00250CB8" w:rsidRDefault="00250CB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DISPLAY courseNumber, courseName, </w:t>
      </w:r>
      <w:r w:rsidR="003A30B5">
        <w:rPr>
          <w:rFonts w:ascii="Courier New" w:eastAsia="Courier New" w:hAnsi="Courier New" w:cs="Courier New"/>
        </w:rPr>
        <w:t>and preReqs</w:t>
      </w:r>
    </w:p>
    <w:p w14:paraId="46CD8A34" w14:textId="2D9F06ED" w:rsidR="003A30B5" w:rsidRDefault="003A30B5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SET node to </w:t>
      </w:r>
      <w:r w:rsidR="00160154">
        <w:rPr>
          <w:rFonts w:ascii="Courier New" w:eastAsia="Courier New" w:hAnsi="Courier New" w:cs="Courier New"/>
        </w:rPr>
        <w:t>next.iterate</w:t>
      </w:r>
    </w:p>
    <w:p w14:paraId="5E9A2576" w14:textId="2E0957F1" w:rsidR="00160154" w:rsidRDefault="00160154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33E09AD9" w14:textId="48D96E7D" w:rsidR="00160154" w:rsidRDefault="00160154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 xml:space="preserve">WHILE (Node != </w:t>
      </w:r>
      <w:r w:rsidR="00C2347D">
        <w:rPr>
          <w:rFonts w:ascii="Courier New" w:eastAsia="Courier New" w:hAnsi="Courier New" w:cs="Courier New"/>
        </w:rPr>
        <w:t>nullptr)</w:t>
      </w:r>
    </w:p>
    <w:p w14:paraId="7C9A4039" w14:textId="58709AAF" w:rsidR="00C2347D" w:rsidRDefault="00C2347D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DISPLAY courseNumber, courseName, and preReqs</w:t>
      </w:r>
    </w:p>
    <w:p w14:paraId="3F8F2C83" w14:textId="43E6074A" w:rsidR="00C2347D" w:rsidRDefault="002A5A1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5B80A28B" w14:textId="72EB0D47" w:rsidR="002A5A18" w:rsidRDefault="002A5A1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SET node to node.next</w:t>
      </w:r>
    </w:p>
    <w:p w14:paraId="63BCCB16" w14:textId="79ACEBD4" w:rsidR="002A5A18" w:rsidRDefault="002A5A1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ENDWHILE</w:t>
      </w:r>
    </w:p>
    <w:p w14:paraId="6952A8A7" w14:textId="79E01FDE" w:rsidR="002A5A18" w:rsidRDefault="002A5A1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4A02CB"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>ENDIF</w:t>
      </w:r>
    </w:p>
    <w:p w14:paraId="23653722" w14:textId="40BA5A89" w:rsidR="004A02CB" w:rsidRDefault="004A02CB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FOR</w:t>
      </w:r>
    </w:p>
    <w:p w14:paraId="27BC639E" w14:textId="01467686" w:rsidR="002A5A18" w:rsidRDefault="002A5A18" w:rsidP="00BE046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787B9E4" w14:textId="6F33CC97" w:rsidR="00E67D15" w:rsidRDefault="00B179D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Search </w:t>
      </w:r>
      <w:r w:rsidR="00362C9C">
        <w:rPr>
          <w:rFonts w:ascii="Courier New" w:eastAsia="Courier New" w:hAnsi="Courier New" w:cs="Courier New"/>
        </w:rPr>
        <w:t>for courses</w:t>
      </w:r>
    </w:p>
    <w:p w14:paraId="31CD112F" w14:textId="5C33BFEE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void searchCourse(HashTable&lt;Course&gt; courses, String courseNumber) {</w:t>
      </w:r>
    </w:p>
    <w:p w14:paraId="228C1086" w14:textId="22EEC481" w:rsidR="00176BE8" w:rsidRDefault="004106BE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SET key </w:t>
      </w:r>
      <w:r w:rsidR="00D124A6">
        <w:rPr>
          <w:rFonts w:ascii="Courier New" w:eastAsia="Courier New" w:hAnsi="Courier New" w:cs="Courier New"/>
        </w:rPr>
        <w:t>and COMPUTE hash</w:t>
      </w:r>
    </w:p>
    <w:p w14:paraId="3ED68851" w14:textId="77777777" w:rsidR="005F006F" w:rsidRDefault="005F006F" w:rsidP="003F6F9A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2521F2EF" w14:textId="1AB7B55F" w:rsidR="00960BB8" w:rsidRDefault="005F006F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F (</w:t>
      </w:r>
      <w:r w:rsidR="00BD44CD">
        <w:rPr>
          <w:rFonts w:ascii="Courier New" w:eastAsia="Courier New" w:hAnsi="Courier New" w:cs="Courier New"/>
        </w:rPr>
        <w:t>n</w:t>
      </w:r>
      <w:r w:rsidR="005E5D1D">
        <w:rPr>
          <w:rFonts w:ascii="Courier New" w:eastAsia="Courier New" w:hAnsi="Courier New" w:cs="Courier New"/>
        </w:rPr>
        <w:t>ode</w:t>
      </w:r>
      <w:r w:rsidR="00820B74">
        <w:rPr>
          <w:rFonts w:ascii="Courier New" w:eastAsia="Courier New" w:hAnsi="Courier New" w:cs="Courier New"/>
        </w:rPr>
        <w:t xml:space="preserve"> </w:t>
      </w:r>
      <w:r w:rsidR="005E5D1D">
        <w:rPr>
          <w:rFonts w:ascii="Courier New" w:eastAsia="Courier New" w:hAnsi="Courier New" w:cs="Courier New"/>
        </w:rPr>
        <w:t xml:space="preserve">!= nullptr &amp;&amp; </w:t>
      </w:r>
      <w:r w:rsidR="00BD44CD">
        <w:rPr>
          <w:rFonts w:ascii="Courier New" w:eastAsia="Courier New" w:hAnsi="Courier New" w:cs="Courier New"/>
        </w:rPr>
        <w:t>node.key != UINT_MAX</w:t>
      </w:r>
      <w:r w:rsidR="00820B74">
        <w:rPr>
          <w:rFonts w:ascii="Courier New" w:eastAsia="Courier New" w:hAnsi="Courier New" w:cs="Courier New"/>
        </w:rPr>
        <w:t xml:space="preserve"> &amp;&amp; </w:t>
      </w:r>
      <w:r w:rsidR="00960BB8">
        <w:rPr>
          <w:rFonts w:ascii="Courier New" w:eastAsia="Courier New" w:hAnsi="Courier New" w:cs="Courier New"/>
        </w:rPr>
        <w:t>COMPARE == 0) THEN</w:t>
      </w:r>
    </w:p>
    <w:p w14:paraId="198D2900" w14:textId="3206D470" w:rsidR="00960BB8" w:rsidRDefault="00960BB8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E82064">
        <w:rPr>
          <w:rFonts w:ascii="Courier New" w:eastAsia="Courier New" w:hAnsi="Courier New" w:cs="Courier New"/>
        </w:rPr>
        <w:t>RETURN node</w:t>
      </w:r>
    </w:p>
    <w:p w14:paraId="576CEAC0" w14:textId="01D6E848" w:rsidR="00E82064" w:rsidRDefault="00E82064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IF</w:t>
      </w:r>
    </w:p>
    <w:p w14:paraId="20F7F845" w14:textId="5F9168F2" w:rsidR="00E82064" w:rsidRDefault="00E82064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41F146E5" w14:textId="5470963E" w:rsidR="00E82064" w:rsidRDefault="00E82064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F (node == nullptr</w:t>
      </w:r>
      <w:r w:rsidR="005952BD">
        <w:rPr>
          <w:rFonts w:ascii="Courier New" w:eastAsia="Courier New" w:hAnsi="Courier New" w:cs="Courier New"/>
        </w:rPr>
        <w:t xml:space="preserve"> || node.key == UINT_MAX) THEN</w:t>
      </w:r>
    </w:p>
    <w:p w14:paraId="14C64BBD" w14:textId="69EEB8C7" w:rsidR="005952BD" w:rsidRDefault="005952BD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  <w:t xml:space="preserve">RETURN </w:t>
      </w:r>
      <w:r w:rsidR="004C6359">
        <w:rPr>
          <w:rFonts w:ascii="Courier New" w:eastAsia="Courier New" w:hAnsi="Courier New" w:cs="Courier New"/>
        </w:rPr>
        <w:t>object</w:t>
      </w:r>
    </w:p>
    <w:p w14:paraId="0252532A" w14:textId="4B1D3B1B" w:rsidR="004C6359" w:rsidRDefault="004C6359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IF</w:t>
      </w:r>
    </w:p>
    <w:p w14:paraId="08D432EF" w14:textId="77777777" w:rsidR="004C6359" w:rsidRDefault="004C6359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142079CC" w14:textId="24254869" w:rsidR="004C6359" w:rsidRDefault="00234440" w:rsidP="00960BB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WHILE (node != nullptr) </w:t>
      </w:r>
    </w:p>
    <w:p w14:paraId="26670BA7" w14:textId="65F2DAE7" w:rsidR="0074113D" w:rsidRDefault="00234440" w:rsidP="0074113D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74113D">
        <w:rPr>
          <w:rFonts w:ascii="Courier New" w:eastAsia="Courier New" w:hAnsi="Courier New" w:cs="Courier New"/>
        </w:rPr>
        <w:t>IF (node.key != UINT_MAX &amp;&amp; COMPARE == 0) THEN</w:t>
      </w:r>
    </w:p>
    <w:p w14:paraId="06A82703" w14:textId="5F7B6BED" w:rsidR="0074113D" w:rsidRDefault="0074113D" w:rsidP="0074113D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9F4A29">
        <w:rPr>
          <w:rFonts w:ascii="Courier New" w:eastAsia="Courier New" w:hAnsi="Courier New" w:cs="Courier New"/>
        </w:rPr>
        <w:t>RETURN node</w:t>
      </w:r>
    </w:p>
    <w:p w14:paraId="15904830" w14:textId="07CB6F90" w:rsidR="009F4A29" w:rsidRDefault="009F4A29" w:rsidP="0074113D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IF</w:t>
      </w:r>
    </w:p>
    <w:p w14:paraId="2C26DC74" w14:textId="4F1EE90E" w:rsidR="009F4A29" w:rsidRDefault="009F4A29" w:rsidP="0074113D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ET node to node.next</w:t>
      </w:r>
    </w:p>
    <w:p w14:paraId="7B81980D" w14:textId="113D0BD6" w:rsidR="00902FD1" w:rsidRPr="005317C7" w:rsidRDefault="009F4A29" w:rsidP="00902FD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WHILE</w:t>
      </w:r>
    </w:p>
    <w:p w14:paraId="7E6B9817" w14:textId="5DD1C350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209B3512" w14:textId="77777777" w:rsidR="00902FD1" w:rsidRDefault="00902FD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DB7B49E" w14:textId="7A4FEC07" w:rsidR="00902FD1" w:rsidRPr="00902FD1" w:rsidRDefault="00902FD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02FD1">
        <w:rPr>
          <w:rFonts w:ascii="Courier New" w:eastAsia="Courier New" w:hAnsi="Courier New" w:cs="Courier New"/>
          <w:b/>
          <w:bCs/>
        </w:rPr>
        <w:t>END</w:t>
      </w:r>
    </w:p>
    <w:p w14:paraId="2B424E10" w14:textId="77777777" w:rsidR="00D47DCA" w:rsidRPr="005317C7" w:rsidRDefault="00D47DC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2EC3CB10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//Binary Search Tree – Milestone 3</w:t>
      </w:r>
    </w:p>
    <w:p w14:paraId="178851B5" w14:textId="7EE11FB7" w:rsidR="004443D8" w:rsidRDefault="004443D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23BBA">
        <w:rPr>
          <w:rFonts w:ascii="Courier New" w:eastAsia="Courier New" w:hAnsi="Courier New" w:cs="Courier New"/>
          <w:b/>
          <w:bCs/>
        </w:rPr>
        <w:t>START</w:t>
      </w:r>
    </w:p>
    <w:p w14:paraId="427E3872" w14:textId="77777777" w:rsidR="00904604" w:rsidRDefault="0090460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01D457D6" w14:textId="39A3858C" w:rsidR="00BF75E8" w:rsidRDefault="00CC790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Course</w:t>
      </w:r>
    </w:p>
    <w:p w14:paraId="309DDFCA" w14:textId="6AC9CFAA" w:rsidR="00CC7908" w:rsidRDefault="00CC790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</w:t>
      </w:r>
      <w:r w:rsidR="005D2402">
        <w:rPr>
          <w:rFonts w:ascii="Courier New" w:eastAsia="Courier New" w:hAnsi="Courier New" w:cs="Courier New"/>
        </w:rPr>
        <w:t>TRING courseNumber</w:t>
      </w:r>
    </w:p>
    <w:p w14:paraId="7348E3A1" w14:textId="2662FE3D" w:rsidR="005D2402" w:rsidRDefault="005D24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TRING courseName</w:t>
      </w:r>
    </w:p>
    <w:p w14:paraId="59D4D77C" w14:textId="07C7D553" w:rsidR="00CC7908" w:rsidRPr="00BF75E8" w:rsidRDefault="005D240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STRING coursePreReqs</w:t>
      </w:r>
      <w:r w:rsidR="00605ADC">
        <w:rPr>
          <w:rFonts w:ascii="Courier New" w:eastAsia="Courier New" w:hAnsi="Courier New" w:cs="Courier New"/>
        </w:rPr>
        <w:t xml:space="preserve"> Vector</w:t>
      </w:r>
    </w:p>
    <w:p w14:paraId="5670AD87" w14:textId="77777777" w:rsidR="00BF75E8" w:rsidRDefault="00BF75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4BF84D2" w14:textId="662FA576" w:rsidR="00904604" w:rsidRDefault="0090460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</w:t>
      </w:r>
      <w:r w:rsidR="00280A1A">
        <w:rPr>
          <w:rFonts w:ascii="Courier New" w:eastAsia="Courier New" w:hAnsi="Courier New" w:cs="Courier New"/>
        </w:rPr>
        <w:t xml:space="preserve"> Tree</w:t>
      </w:r>
    </w:p>
    <w:p w14:paraId="0149DF30" w14:textId="40DA2026" w:rsidR="00280A1A" w:rsidRDefault="00280A1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ourse object</w:t>
      </w:r>
    </w:p>
    <w:p w14:paraId="084A14E4" w14:textId="4494CCC7" w:rsidR="00280A1A" w:rsidRDefault="00280A1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665251">
        <w:rPr>
          <w:rFonts w:ascii="Courier New" w:eastAsia="Courier New" w:hAnsi="Courier New" w:cs="Courier New"/>
        </w:rPr>
        <w:t>Node Left pointer</w:t>
      </w:r>
    </w:p>
    <w:p w14:paraId="3587DDAA" w14:textId="03B02900" w:rsidR="00665251" w:rsidRPr="00904604" w:rsidRDefault="0066525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Node Right pointer</w:t>
      </w:r>
    </w:p>
    <w:p w14:paraId="4F8728AD" w14:textId="77777777" w:rsidR="00B23BBA" w:rsidRDefault="00B23BB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9C890BB" w14:textId="77777777" w:rsidR="00B23BBA" w:rsidRPr="00DA3C94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load, read, parse txt file</w:t>
      </w:r>
    </w:p>
    <w:p w14:paraId="5E651BB1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ector&lt;Course&gt; loadCourses(STRING txtFilePath) {</w:t>
      </w:r>
    </w:p>
    <w:p w14:paraId="67E43342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“Loading text file” txtFilePath</w:t>
      </w:r>
    </w:p>
    <w:p w14:paraId="388F62A3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6FC7E420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vector&lt;Course&gt; courses</w:t>
      </w:r>
    </w:p>
    <w:p w14:paraId="62878274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03A48C76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TRY </w:t>
      </w:r>
    </w:p>
    <w:p w14:paraId="5AAD490E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OPEN file(txtFilePath)</w:t>
      </w:r>
    </w:p>
    <w:p w14:paraId="44D89526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3DE9E55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(file != open) THEN</w:t>
      </w:r>
    </w:p>
    <w:p w14:paraId="4E6D0050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46B1EA4F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3276AC18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DB4F4EE" w14:textId="77777777" w:rsidR="00B23BBA" w:rsidRDefault="00B23BBA" w:rsidP="00B23BB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WHILE file has lines</w:t>
      </w:r>
    </w:p>
    <w:p w14:paraId="72250AA0" w14:textId="77777777" w:rsidR="00B23BBA" w:rsidRDefault="00B23BBA" w:rsidP="00B23BBA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READ each line of file</w:t>
      </w:r>
    </w:p>
    <w:p w14:paraId="121596DC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NITIALIZE object to parse current line</w:t>
      </w:r>
    </w:p>
    <w:p w14:paraId="61493DC7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TRING courseNumber, courseName</w:t>
      </w:r>
    </w:p>
    <w:p w14:paraId="51D3DC8D" w14:textId="77777777" w:rsidR="00B23BBA" w:rsidRDefault="00B23BBA" w:rsidP="00B23BBA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ING coursePreReqs vector</w:t>
      </w:r>
    </w:p>
    <w:p w14:paraId="47C0DE38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4D19F1BF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READ line for courseNumber STOP at “,”</w:t>
      </w:r>
    </w:p>
    <w:p w14:paraId="775BF956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not courseNumber THEN</w:t>
      </w:r>
    </w:p>
    <w:p w14:paraId="1E7946FD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2DA51D5F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3264879A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READ line for courseName STOP at “,”</w:t>
      </w:r>
    </w:p>
    <w:p w14:paraId="55B2DA5D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not courseName THEN</w:t>
      </w:r>
    </w:p>
    <w:p w14:paraId="496FFD33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THROW exception</w:t>
      </w:r>
    </w:p>
    <w:p w14:paraId="68515814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13ACED35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C14B9FB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WHILE READ line for any coursePreReqs</w:t>
      </w:r>
    </w:p>
    <w:p w14:paraId="722FC712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ADD to coursePreReqs vector</w:t>
      </w:r>
    </w:p>
    <w:p w14:paraId="2DF4E52B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 WHILE</w:t>
      </w:r>
    </w:p>
    <w:p w14:paraId="27085E31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71240CA" w14:textId="77777777" w:rsidR="00B23BBA" w:rsidRDefault="00B23BBA" w:rsidP="00B23BBA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INITIALIZE course object with courseNumber, courseName, coursePreReqs</w:t>
      </w:r>
    </w:p>
    <w:p w14:paraId="624C47B1" w14:textId="77777777" w:rsidR="00B23BBA" w:rsidRDefault="00B23BBA" w:rsidP="00B23BBA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236747FD" w14:textId="77777777" w:rsidR="00B23BBA" w:rsidRDefault="00B23BBA" w:rsidP="00B23BB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ADD course to courses vector</w:t>
      </w:r>
    </w:p>
    <w:p w14:paraId="4C4183F6" w14:textId="77777777" w:rsidR="00B23BBA" w:rsidRDefault="00B23BBA" w:rsidP="00B23BBA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0870400C" w14:textId="77777777" w:rsidR="00B23BBA" w:rsidRDefault="00B23BBA" w:rsidP="00B23BB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END WHILE</w:t>
      </w:r>
    </w:p>
    <w:p w14:paraId="5555D15E" w14:textId="77777777" w:rsidR="00B23BBA" w:rsidRDefault="00B23BBA" w:rsidP="00B23BBA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</w:p>
    <w:p w14:paraId="584DE827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TCH error&amp; e</w:t>
      </w:r>
    </w:p>
    <w:p w14:paraId="3FCFF450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DISPLAY e.what</w:t>
      </w:r>
    </w:p>
    <w:p w14:paraId="27DC7A3B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049E2C1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LOSE file</w:t>
      </w:r>
    </w:p>
    <w:p w14:paraId="3D8CDE3B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ETURN vector courses</w:t>
      </w:r>
    </w:p>
    <w:p w14:paraId="60364849" w14:textId="77777777" w:rsidR="00B23BBA" w:rsidRDefault="00B23BB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9ECB288" w14:textId="77777777" w:rsidR="002943AD" w:rsidRDefault="002943AD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21881C" w14:textId="211435B9" w:rsidR="00AF2632" w:rsidRDefault="00AF2632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FUNCTION </w:t>
      </w:r>
      <w:r w:rsidR="005F5509">
        <w:rPr>
          <w:rFonts w:ascii="Courier New" w:eastAsia="Courier New" w:hAnsi="Courier New" w:cs="Courier New"/>
        </w:rPr>
        <w:t xml:space="preserve">CONSTRUCT </w:t>
      </w:r>
      <w:r w:rsidR="00BB47FC">
        <w:rPr>
          <w:rFonts w:ascii="Courier New" w:eastAsia="Courier New" w:hAnsi="Courier New" w:cs="Courier New"/>
        </w:rPr>
        <w:t>BinarySearchTree()</w:t>
      </w:r>
    </w:p>
    <w:p w14:paraId="6A74E65F" w14:textId="0D2888CE" w:rsidR="00BB47FC" w:rsidRDefault="00BB47FC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root = nullptr</w:t>
      </w:r>
    </w:p>
    <w:p w14:paraId="2B2FA819" w14:textId="77777777" w:rsidR="00BB47FC" w:rsidRDefault="00BB47FC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D5B3EE" w14:textId="5FFA31FE" w:rsidR="00BB47FC" w:rsidRDefault="00BB47FC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FUNCTION DESTRUCT </w:t>
      </w:r>
      <w:r w:rsidR="00C2433A">
        <w:rPr>
          <w:rFonts w:ascii="Courier New" w:eastAsia="Courier New" w:hAnsi="Courier New" w:cs="Courier New"/>
        </w:rPr>
        <w:t>BinarySearchTree()</w:t>
      </w:r>
    </w:p>
    <w:p w14:paraId="2CB5BC07" w14:textId="0E3D5E05" w:rsidR="00C2433A" w:rsidRDefault="00C2433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626A97">
        <w:rPr>
          <w:rFonts w:ascii="Courier New" w:eastAsia="Courier New" w:hAnsi="Courier New" w:cs="Courier New"/>
        </w:rPr>
        <w:t>WHILE (root != nullptr)</w:t>
      </w:r>
    </w:p>
    <w:p w14:paraId="0FEBDE07" w14:textId="194A517B" w:rsidR="00626A97" w:rsidRDefault="00626A97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8215E4">
        <w:rPr>
          <w:rFonts w:ascii="Courier New" w:eastAsia="Courier New" w:hAnsi="Courier New" w:cs="Courier New"/>
        </w:rPr>
        <w:t>REMOVE (root</w:t>
      </w:r>
      <w:r w:rsidR="00BC604A">
        <w:rPr>
          <w:rFonts w:ascii="Courier New" w:eastAsia="Courier New" w:hAnsi="Courier New" w:cs="Courier New"/>
        </w:rPr>
        <w:t>-&gt;node)</w:t>
      </w:r>
    </w:p>
    <w:p w14:paraId="3351887C" w14:textId="300E96C9" w:rsidR="00D875E8" w:rsidRDefault="00D875E8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WHILE</w:t>
      </w:r>
    </w:p>
    <w:p w14:paraId="3C9209B2" w14:textId="77777777" w:rsidR="00BC604A" w:rsidRDefault="00BC604A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B638EB1" w14:textId="32E3276C" w:rsidR="003A5A6D" w:rsidRDefault="003A5A6D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Traverse Tree</w:t>
      </w:r>
    </w:p>
    <w:p w14:paraId="56DE1B8B" w14:textId="6E600C86" w:rsidR="009D5E66" w:rsidRDefault="009D5E66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UNCTION InOrder</w:t>
      </w:r>
      <w:r w:rsidR="0074249D">
        <w:rPr>
          <w:rFonts w:ascii="Courier New" w:eastAsia="Courier New" w:hAnsi="Courier New" w:cs="Courier New"/>
        </w:rPr>
        <w:t>()</w:t>
      </w:r>
    </w:p>
    <w:p w14:paraId="621AA655" w14:textId="044C9313" w:rsidR="0074249D" w:rsidRDefault="0074249D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442C85">
        <w:rPr>
          <w:rFonts w:ascii="Courier New" w:eastAsia="Courier New" w:hAnsi="Courier New" w:cs="Courier New"/>
        </w:rPr>
        <w:t>i</w:t>
      </w:r>
      <w:r>
        <w:rPr>
          <w:rFonts w:ascii="Courier New" w:eastAsia="Courier New" w:hAnsi="Courier New" w:cs="Courier New"/>
        </w:rPr>
        <w:t>nOrder</w:t>
      </w:r>
      <w:r w:rsidR="00442C85">
        <w:rPr>
          <w:rFonts w:ascii="Courier New" w:eastAsia="Courier New" w:hAnsi="Courier New" w:cs="Courier New"/>
        </w:rPr>
        <w:t>(root)</w:t>
      </w:r>
    </w:p>
    <w:p w14:paraId="4FE09B0D" w14:textId="77777777" w:rsidR="00442C85" w:rsidRDefault="00442C85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22B629F" w14:textId="7835A21D" w:rsidR="00442C85" w:rsidRDefault="00442C85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UNCTION PostOrder()</w:t>
      </w:r>
    </w:p>
    <w:p w14:paraId="597C0E2A" w14:textId="243DE631" w:rsidR="00442C85" w:rsidRDefault="00442C85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ostOrder(root)</w:t>
      </w:r>
    </w:p>
    <w:p w14:paraId="2EFE2CB9" w14:textId="77777777" w:rsidR="00442C85" w:rsidRDefault="00442C85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88C09F" w14:textId="10893BD7" w:rsidR="00442C85" w:rsidRDefault="00F93922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FUNCTION PreOrder()</w:t>
      </w:r>
    </w:p>
    <w:p w14:paraId="77CA0A9B" w14:textId="7010AE00" w:rsidR="00F93922" w:rsidRDefault="00F93922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reorder(root)</w:t>
      </w:r>
    </w:p>
    <w:p w14:paraId="7D42304A" w14:textId="77777777" w:rsidR="00F93922" w:rsidRDefault="00F93922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A3264E2" w14:textId="6389EAE4" w:rsidR="00F93922" w:rsidRDefault="008F532D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FUNCTION </w:t>
      </w:r>
      <w:r w:rsidR="0082252E">
        <w:rPr>
          <w:rFonts w:ascii="Courier New" w:eastAsia="Courier New" w:hAnsi="Courier New" w:cs="Courier New"/>
        </w:rPr>
        <w:t>BinarySearchTree Insert(</w:t>
      </w:r>
      <w:r w:rsidR="001763D3">
        <w:rPr>
          <w:rFonts w:ascii="Courier New" w:eastAsia="Courier New" w:hAnsi="Courier New" w:cs="Courier New"/>
        </w:rPr>
        <w:t>Course courses</w:t>
      </w:r>
      <w:r w:rsidR="0082252E">
        <w:rPr>
          <w:rFonts w:ascii="Courier New" w:eastAsia="Courier New" w:hAnsi="Courier New" w:cs="Courier New"/>
        </w:rPr>
        <w:t>)</w:t>
      </w:r>
    </w:p>
    <w:p w14:paraId="1A8B528F" w14:textId="471BF00F" w:rsidR="0082252E" w:rsidRDefault="0082252E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IF (root == nullptr)</w:t>
      </w:r>
      <w:r w:rsidR="00514652">
        <w:rPr>
          <w:rFonts w:ascii="Courier New" w:eastAsia="Courier New" w:hAnsi="Courier New" w:cs="Courier New"/>
        </w:rPr>
        <w:t>THEN</w:t>
      </w:r>
    </w:p>
    <w:p w14:paraId="31599D7E" w14:textId="04FBA39B" w:rsidR="0082252E" w:rsidRDefault="0082252E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2E77B4">
        <w:rPr>
          <w:rFonts w:ascii="Courier New" w:eastAsia="Courier New" w:hAnsi="Courier New" w:cs="Courier New"/>
        </w:rPr>
        <w:t>SET root = new Node</w:t>
      </w:r>
    </w:p>
    <w:p w14:paraId="1A026830" w14:textId="4DB6ABB4" w:rsidR="002E77B4" w:rsidRDefault="002E77B4" w:rsidP="00B23BB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LSE</w:t>
      </w:r>
    </w:p>
    <w:p w14:paraId="6CD5FA7E" w14:textId="1DE8A44C" w:rsidR="004443D8" w:rsidRDefault="002E77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E200BF">
        <w:rPr>
          <w:rFonts w:ascii="Courier New" w:eastAsia="Courier New" w:hAnsi="Courier New" w:cs="Courier New"/>
        </w:rPr>
        <w:t>ADD node</w:t>
      </w:r>
    </w:p>
    <w:p w14:paraId="23CE24ED" w14:textId="4B346D4F" w:rsidR="00D875E8" w:rsidRPr="005317C7" w:rsidRDefault="00D875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IF</w:t>
      </w:r>
    </w:p>
    <w:p w14:paraId="48AB32F2" w14:textId="2E854906" w:rsidR="00176BE8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23BF275" w14:textId="3D3964EF" w:rsidR="00CB2FD0" w:rsidRPr="005317C7" w:rsidRDefault="00CB2FD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Search for</w:t>
      </w:r>
      <w:r w:rsidR="002E7018">
        <w:rPr>
          <w:rFonts w:ascii="Courier New" w:eastAsia="Courier New" w:hAnsi="Courier New" w:cs="Courier New"/>
        </w:rPr>
        <w:t xml:space="preserve"> course</w:t>
      </w:r>
    </w:p>
    <w:p w14:paraId="22A0FCC5" w14:textId="5E6F44EA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void searchCourse(Tree&lt;Course&gt; courses, String courseNumber) {</w:t>
      </w:r>
    </w:p>
    <w:p w14:paraId="6184AB69" w14:textId="76CA4DF5" w:rsidR="007179E9" w:rsidRDefault="007179E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SET </w:t>
      </w:r>
      <w:r w:rsidR="006D0AB4">
        <w:rPr>
          <w:rFonts w:ascii="Courier New" w:eastAsia="Courier New" w:hAnsi="Courier New" w:cs="Courier New"/>
        </w:rPr>
        <w:t>current node = root</w:t>
      </w:r>
    </w:p>
    <w:p w14:paraId="4B892EFC" w14:textId="77777777" w:rsidR="000937F1" w:rsidRDefault="000937F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0AA2B3D" w14:textId="749CCAC1" w:rsidR="006D0AB4" w:rsidRDefault="006D0AB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  <w:t>WHILE</w:t>
      </w:r>
      <w:r w:rsidR="000937F1">
        <w:rPr>
          <w:rFonts w:ascii="Courier New" w:eastAsia="Courier New" w:hAnsi="Courier New" w:cs="Courier New"/>
        </w:rPr>
        <w:t xml:space="preserve"> (current != nullptr)</w:t>
      </w:r>
    </w:p>
    <w:p w14:paraId="3653A54C" w14:textId="412E0C8C" w:rsidR="000937F1" w:rsidRDefault="000937F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 (current</w:t>
      </w:r>
      <w:r w:rsidR="00623799">
        <w:rPr>
          <w:rFonts w:ascii="Courier New" w:eastAsia="Courier New" w:hAnsi="Courier New" w:cs="Courier New"/>
        </w:rPr>
        <w:t>-&gt;</w:t>
      </w:r>
      <w:r w:rsidR="00992A7C">
        <w:rPr>
          <w:rFonts w:ascii="Courier New" w:eastAsia="Courier New" w:hAnsi="Courier New" w:cs="Courier New"/>
        </w:rPr>
        <w:t>Course.courses =</w:t>
      </w:r>
      <w:r w:rsidR="00514652">
        <w:rPr>
          <w:rFonts w:ascii="Courier New" w:eastAsia="Courier New" w:hAnsi="Courier New" w:cs="Courier New"/>
        </w:rPr>
        <w:t>=</w:t>
      </w:r>
      <w:r w:rsidR="00992A7C">
        <w:rPr>
          <w:rFonts w:ascii="Courier New" w:eastAsia="Courier New" w:hAnsi="Courier New" w:cs="Courier New"/>
        </w:rPr>
        <w:t xml:space="preserve"> courses</w:t>
      </w:r>
      <w:r w:rsidR="00514652">
        <w:rPr>
          <w:rFonts w:ascii="Courier New" w:eastAsia="Courier New" w:hAnsi="Courier New" w:cs="Courier New"/>
        </w:rPr>
        <w:t>) THEN</w:t>
      </w:r>
    </w:p>
    <w:p w14:paraId="1B85995C" w14:textId="7B57A8A7" w:rsidR="00514652" w:rsidRDefault="00514652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BB2F23">
        <w:rPr>
          <w:rFonts w:ascii="Courier New" w:eastAsia="Courier New" w:hAnsi="Courier New" w:cs="Courier New"/>
        </w:rPr>
        <w:t>RETURN current-&gt;Course</w:t>
      </w:r>
    </w:p>
    <w:p w14:paraId="554B0AFD" w14:textId="31CAF9DA" w:rsidR="00D33E27" w:rsidRDefault="00D33E2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72E0CD64" w14:textId="77777777" w:rsidR="00BB2F23" w:rsidRDefault="00BB2F2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E068D7F" w14:textId="28E7C172" w:rsidR="00BB2F23" w:rsidRDefault="00BB2F2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IF</w:t>
      </w:r>
      <w:r w:rsidR="00D33E27">
        <w:rPr>
          <w:rFonts w:ascii="Courier New" w:eastAsia="Courier New" w:hAnsi="Courier New" w:cs="Courier New"/>
        </w:rPr>
        <w:t xml:space="preserve"> (courses &lt;</w:t>
      </w:r>
      <w:r w:rsidR="00580E49">
        <w:rPr>
          <w:rFonts w:ascii="Courier New" w:eastAsia="Courier New" w:hAnsi="Courier New" w:cs="Courier New"/>
        </w:rPr>
        <w:t xml:space="preserve"> current-&gt;Course.courses) THEN</w:t>
      </w:r>
    </w:p>
    <w:p w14:paraId="19129742" w14:textId="2AF495A1" w:rsidR="00580E49" w:rsidRDefault="00580E4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95366D">
        <w:rPr>
          <w:rFonts w:ascii="Courier New" w:eastAsia="Courier New" w:hAnsi="Courier New" w:cs="Courier New"/>
        </w:rPr>
        <w:t>SET current = current-&gt;left</w:t>
      </w:r>
    </w:p>
    <w:p w14:paraId="3AE0CA47" w14:textId="44B9B11B" w:rsidR="0095366D" w:rsidRDefault="0095366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LSE</w:t>
      </w:r>
    </w:p>
    <w:p w14:paraId="0E1EE339" w14:textId="24E304E8" w:rsidR="0095366D" w:rsidRDefault="0095366D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ET current = current-&gt;right</w:t>
      </w:r>
    </w:p>
    <w:p w14:paraId="720DA6A2" w14:textId="66D0C310" w:rsidR="00F5277C" w:rsidRDefault="00F527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ENDIF</w:t>
      </w:r>
    </w:p>
    <w:p w14:paraId="0DAFAAE4" w14:textId="77777777" w:rsidR="00F5277C" w:rsidRDefault="00F527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4EC28BC" w14:textId="73E275F7" w:rsidR="00F5277C" w:rsidRDefault="00F527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WHILE</w:t>
      </w:r>
    </w:p>
    <w:p w14:paraId="5CCC66E2" w14:textId="33FE4A32" w:rsidR="00F5277C" w:rsidRDefault="00F527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3A5A6D">
        <w:rPr>
          <w:rFonts w:ascii="Courier New" w:eastAsia="Courier New" w:hAnsi="Courier New" w:cs="Courier New"/>
        </w:rPr>
        <w:t>RETURN Course()</w:t>
      </w:r>
    </w:p>
    <w:p w14:paraId="43831F74" w14:textId="77777777" w:rsidR="002E7018" w:rsidRDefault="002E701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0ADC2FC" w14:textId="3262DDA3" w:rsidR="00605ADC" w:rsidRDefault="00605AD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Print </w:t>
      </w:r>
      <w:r w:rsidR="00455219">
        <w:rPr>
          <w:rFonts w:ascii="Courier New" w:eastAsia="Courier New" w:hAnsi="Courier New" w:cs="Courier New"/>
        </w:rPr>
        <w:t>courses with prerequisites</w:t>
      </w:r>
      <w:r w:rsidR="00C5498E">
        <w:rPr>
          <w:rFonts w:ascii="Courier New" w:eastAsia="Courier New" w:hAnsi="Courier New" w:cs="Courier New"/>
        </w:rPr>
        <w:t xml:space="preserve"> using InOrder</w:t>
      </w:r>
    </w:p>
    <w:p w14:paraId="3C474351" w14:textId="16230B95" w:rsidR="00C17654" w:rsidRDefault="00112C4A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FUNCTION </w:t>
      </w:r>
      <w:r w:rsidR="001C685A">
        <w:rPr>
          <w:rFonts w:ascii="Courier New" w:eastAsia="Courier New" w:hAnsi="Courier New" w:cs="Courier New"/>
        </w:rPr>
        <w:t>Print</w:t>
      </w:r>
      <w:r w:rsidR="0021240E">
        <w:rPr>
          <w:rFonts w:ascii="Courier New" w:eastAsia="Courier New" w:hAnsi="Courier New" w:cs="Courier New"/>
        </w:rPr>
        <w:t>InOrder</w:t>
      </w:r>
      <w:r w:rsidR="001C685A">
        <w:rPr>
          <w:rFonts w:ascii="Courier New" w:eastAsia="Courier New" w:hAnsi="Courier New" w:cs="Courier New"/>
        </w:rPr>
        <w:t>(</w:t>
      </w:r>
      <w:r w:rsidR="001F2548">
        <w:rPr>
          <w:rFonts w:ascii="Courier New" w:eastAsia="Courier New" w:hAnsi="Courier New" w:cs="Courier New"/>
        </w:rPr>
        <w:t>Node node</w:t>
      </w:r>
      <w:r w:rsidR="00476D8F">
        <w:rPr>
          <w:rFonts w:ascii="Courier New" w:eastAsia="Courier New" w:hAnsi="Courier New" w:cs="Courier New"/>
        </w:rPr>
        <w:t>)</w:t>
      </w:r>
    </w:p>
    <w:p w14:paraId="3439EFFE" w14:textId="77777777" w:rsidR="000B2015" w:rsidRDefault="000B201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5C1BCEF" w14:textId="7852B3C8" w:rsidR="00970A1F" w:rsidRDefault="00476D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970A1F">
        <w:rPr>
          <w:rFonts w:ascii="Courier New" w:eastAsia="Courier New" w:hAnsi="Courier New" w:cs="Courier New"/>
        </w:rPr>
        <w:t>IF (</w:t>
      </w:r>
      <w:r w:rsidR="00A74A2E">
        <w:rPr>
          <w:rFonts w:ascii="Courier New" w:eastAsia="Courier New" w:hAnsi="Courier New" w:cs="Courier New"/>
        </w:rPr>
        <w:t>node</w:t>
      </w:r>
      <w:r w:rsidR="00970A1F">
        <w:rPr>
          <w:rFonts w:ascii="Courier New" w:eastAsia="Courier New" w:hAnsi="Courier New" w:cs="Courier New"/>
        </w:rPr>
        <w:t xml:space="preserve"> == nullptr)</w:t>
      </w:r>
      <w:r w:rsidR="00374B7D">
        <w:rPr>
          <w:rFonts w:ascii="Courier New" w:eastAsia="Courier New" w:hAnsi="Courier New" w:cs="Courier New"/>
        </w:rPr>
        <w:t xml:space="preserve"> </w:t>
      </w:r>
      <w:r w:rsidR="00970A1F">
        <w:rPr>
          <w:rFonts w:ascii="Courier New" w:eastAsia="Courier New" w:hAnsi="Courier New" w:cs="Courier New"/>
        </w:rPr>
        <w:t>THEN</w:t>
      </w:r>
    </w:p>
    <w:p w14:paraId="78327977" w14:textId="4021F304" w:rsidR="00970A1F" w:rsidRDefault="00970A1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C17654">
        <w:rPr>
          <w:rFonts w:ascii="Courier New" w:eastAsia="Courier New" w:hAnsi="Courier New" w:cs="Courier New"/>
        </w:rPr>
        <w:t>DISPLAY “no courses”</w:t>
      </w:r>
    </w:p>
    <w:p w14:paraId="179053EF" w14:textId="135B1B46" w:rsidR="00C17654" w:rsidRDefault="00C1765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B94538">
        <w:rPr>
          <w:rFonts w:ascii="Courier New" w:eastAsia="Courier New" w:hAnsi="Courier New" w:cs="Courier New"/>
        </w:rPr>
        <w:tab/>
        <w:t>RETURN</w:t>
      </w:r>
    </w:p>
    <w:p w14:paraId="016C33D7" w14:textId="721FDBD7" w:rsidR="00B94538" w:rsidRDefault="00B945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ENDIF</w:t>
      </w:r>
    </w:p>
    <w:p w14:paraId="02D8B5D7" w14:textId="77777777" w:rsidR="003E62D5" w:rsidRDefault="003E62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3EA0612" w14:textId="22901C3A" w:rsidR="00B94538" w:rsidRDefault="00B9453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1A74F6">
        <w:rPr>
          <w:rFonts w:ascii="Courier New" w:eastAsia="Courier New" w:hAnsi="Courier New" w:cs="Courier New"/>
        </w:rPr>
        <w:t>Print</w:t>
      </w:r>
      <w:r w:rsidR="0021240E">
        <w:rPr>
          <w:rFonts w:ascii="Courier New" w:eastAsia="Courier New" w:hAnsi="Courier New" w:cs="Courier New"/>
        </w:rPr>
        <w:t>InOrder(node-&gt;left)</w:t>
      </w:r>
    </w:p>
    <w:p w14:paraId="3D05A8EB" w14:textId="4462D6C4" w:rsidR="00444CAE" w:rsidRDefault="00444CA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node</w:t>
      </w:r>
    </w:p>
    <w:p w14:paraId="06B9D10B" w14:textId="7797D7CC" w:rsidR="00D40B4C" w:rsidRDefault="00D40B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0E09D4A0" w14:textId="210D955D" w:rsidR="00951745" w:rsidRDefault="0095174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/</w:t>
      </w:r>
      <w:r w:rsidR="00C5498E">
        <w:rPr>
          <w:rFonts w:ascii="Courier New" w:eastAsia="Courier New" w:hAnsi="Courier New" w:cs="Courier New"/>
        </w:rPr>
        <w:t xml:space="preserve">IF </w:t>
      </w:r>
      <w:r>
        <w:rPr>
          <w:rFonts w:ascii="Courier New" w:eastAsia="Courier New" w:hAnsi="Courier New" w:cs="Courier New"/>
        </w:rPr>
        <w:t>preReqs stored in vector</w:t>
      </w:r>
    </w:p>
    <w:p w14:paraId="297EE425" w14:textId="77777777" w:rsidR="00174C97" w:rsidRDefault="00D40B4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174C97" w:rsidRPr="00174C97">
        <w:rPr>
          <w:rFonts w:ascii="Courier New" w:eastAsia="Courier New" w:hAnsi="Courier New" w:cs="Courier New"/>
        </w:rPr>
        <w:t xml:space="preserve">IF (node.coursePreReqs.size() &gt; 0) THEN </w:t>
      </w:r>
    </w:p>
    <w:p w14:paraId="375DDD0F" w14:textId="77777777" w:rsidR="00613289" w:rsidRDefault="00174C97" w:rsidP="00174C97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FOR i = 0 TO node.coursePreReqs.size() - 1 </w:t>
      </w:r>
    </w:p>
    <w:p w14:paraId="52DB1CF0" w14:textId="77777777" w:rsidR="00613289" w:rsidRDefault="00174C97" w:rsidP="00613289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DISPLAY node.coursePreReqs[i] </w:t>
      </w:r>
    </w:p>
    <w:p w14:paraId="6FF50DAE" w14:textId="77777777" w:rsidR="00613289" w:rsidRDefault="00174C97" w:rsidP="00613289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IF (i &lt; node.coursePreReqs.size() - 1) THEN </w:t>
      </w:r>
    </w:p>
    <w:p w14:paraId="4671FAAC" w14:textId="77777777" w:rsidR="00613289" w:rsidRDefault="00174C97" w:rsidP="00613289">
      <w:pPr>
        <w:suppressAutoHyphens/>
        <w:spacing w:after="0" w:line="240" w:lineRule="auto"/>
        <w:ind w:left="216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DISPLAY "," </w:t>
      </w:r>
    </w:p>
    <w:p w14:paraId="3143B10E" w14:textId="77777777" w:rsidR="00613289" w:rsidRDefault="00174C97" w:rsidP="00613289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ENDIF </w:t>
      </w:r>
    </w:p>
    <w:p w14:paraId="5CF02931" w14:textId="77777777" w:rsidR="00613289" w:rsidRDefault="00174C97" w:rsidP="00613289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 xml:space="preserve">ENDFOR </w:t>
      </w:r>
    </w:p>
    <w:p w14:paraId="5988F373" w14:textId="0CEC366A" w:rsidR="00D40B4C" w:rsidRDefault="00174C97" w:rsidP="00613289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 w:rsidRPr="00174C97">
        <w:rPr>
          <w:rFonts w:ascii="Courier New" w:eastAsia="Courier New" w:hAnsi="Courier New" w:cs="Courier New"/>
        </w:rPr>
        <w:t>ENDIF</w:t>
      </w:r>
    </w:p>
    <w:p w14:paraId="04E3538C" w14:textId="77777777" w:rsidR="00951745" w:rsidRDefault="00951745" w:rsidP="00613289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</w:p>
    <w:p w14:paraId="108A5D26" w14:textId="292CCAD3" w:rsidR="00444CAE" w:rsidRDefault="00444CA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rintInOrder(node-&gt;right)</w:t>
      </w:r>
    </w:p>
    <w:p w14:paraId="4DCF702C" w14:textId="435BF1E7" w:rsidR="00192572" w:rsidRDefault="00D06D43" w:rsidP="00565EA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6E5DB409" w14:textId="5F5AC0B1" w:rsidR="00192572" w:rsidRDefault="00192572" w:rsidP="005A51C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</w:p>
    <w:p w14:paraId="4895817A" w14:textId="1D161FC1" w:rsidR="00BE1546" w:rsidRDefault="00BE1546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BE1546">
        <w:rPr>
          <w:rFonts w:ascii="Courier New" w:eastAsia="Courier New" w:hAnsi="Courier New" w:cs="Courier New"/>
          <w:b/>
          <w:bCs/>
        </w:rPr>
        <w:t>END</w:t>
      </w:r>
    </w:p>
    <w:p w14:paraId="22C6646D" w14:textId="77777777" w:rsidR="00E64F01" w:rsidRDefault="00E64F01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27A9BB22" w14:textId="648AED26" w:rsidR="00E64F01" w:rsidRDefault="00274AB8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274AB8">
        <w:rPr>
          <w:rFonts w:ascii="Courier New" w:eastAsia="Courier New" w:hAnsi="Courier New" w:cs="Courier New"/>
        </w:rPr>
        <w:t>//</w:t>
      </w:r>
      <w:r w:rsidR="00B50417" w:rsidRPr="00274AB8">
        <w:rPr>
          <w:rFonts w:ascii="Courier New" w:eastAsia="Courier New" w:hAnsi="Courier New" w:cs="Courier New"/>
        </w:rPr>
        <w:t>Project One PrintMenu</w:t>
      </w:r>
    </w:p>
    <w:p w14:paraId="0B6DC79E" w14:textId="37732F3D" w:rsidR="00274AB8" w:rsidRDefault="00274AB8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274AB8">
        <w:rPr>
          <w:rFonts w:ascii="Courier New" w:eastAsia="Courier New" w:hAnsi="Courier New" w:cs="Courier New"/>
          <w:b/>
          <w:bCs/>
        </w:rPr>
        <w:t>START</w:t>
      </w:r>
    </w:p>
    <w:p w14:paraId="5A9336A7" w14:textId="77777777" w:rsidR="00274AB8" w:rsidRDefault="00274AB8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2F78FD2C" w14:textId="525E3368" w:rsidR="00274AB8" w:rsidRDefault="00240B98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240B98">
        <w:rPr>
          <w:rFonts w:ascii="Courier New" w:eastAsia="Courier New" w:hAnsi="Courier New" w:cs="Courier New"/>
        </w:rPr>
        <w:t xml:space="preserve">WHILE </w:t>
      </w:r>
      <w:r w:rsidR="00AF517B">
        <w:rPr>
          <w:rFonts w:ascii="Courier New" w:eastAsia="Courier New" w:hAnsi="Courier New" w:cs="Courier New"/>
        </w:rPr>
        <w:t>(choice != 9)</w:t>
      </w:r>
    </w:p>
    <w:p w14:paraId="70878F54" w14:textId="634B3C8C" w:rsidR="00AF517B" w:rsidRDefault="00AF517B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Menu</w:t>
      </w:r>
    </w:p>
    <w:p w14:paraId="433BEE32" w14:textId="6AD4454D" w:rsidR="00AF517B" w:rsidRDefault="00AF517B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DISPLAY </w:t>
      </w:r>
      <w:r w:rsidR="00573832">
        <w:rPr>
          <w:rFonts w:ascii="Courier New" w:eastAsia="Courier New" w:hAnsi="Courier New" w:cs="Courier New"/>
        </w:rPr>
        <w:t>1: Load File</w:t>
      </w:r>
    </w:p>
    <w:p w14:paraId="29B0438C" w14:textId="44BAA6CF" w:rsidR="00573832" w:rsidRDefault="00573832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DISPLAY 2: </w:t>
      </w:r>
      <w:r w:rsidR="009A1DC4">
        <w:rPr>
          <w:rFonts w:ascii="Courier New" w:eastAsia="Courier New" w:hAnsi="Courier New" w:cs="Courier New"/>
        </w:rPr>
        <w:t xml:space="preserve">Print </w:t>
      </w:r>
      <w:r w:rsidR="00F875D8">
        <w:rPr>
          <w:rFonts w:ascii="Courier New" w:eastAsia="Courier New" w:hAnsi="Courier New" w:cs="Courier New"/>
        </w:rPr>
        <w:t xml:space="preserve">All </w:t>
      </w:r>
      <w:r w:rsidR="009A1DC4">
        <w:rPr>
          <w:rFonts w:ascii="Courier New" w:eastAsia="Courier New" w:hAnsi="Courier New" w:cs="Courier New"/>
        </w:rPr>
        <w:t>Courses In Order</w:t>
      </w:r>
    </w:p>
    <w:p w14:paraId="0DDC354F" w14:textId="5EF43867" w:rsidR="009A1DC4" w:rsidRDefault="009A1DC4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DISPLAY 3: </w:t>
      </w:r>
      <w:r w:rsidR="00F875D8">
        <w:rPr>
          <w:rFonts w:ascii="Courier New" w:eastAsia="Courier New" w:hAnsi="Courier New" w:cs="Courier New"/>
        </w:rPr>
        <w:t>Print Single Course</w:t>
      </w:r>
    </w:p>
    <w:p w14:paraId="1E0FE4B4" w14:textId="08342D7B" w:rsidR="0055741B" w:rsidRDefault="0055741B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DISPLAY 9: EXIT</w:t>
      </w:r>
    </w:p>
    <w:p w14:paraId="1BBE9B2B" w14:textId="0333134A" w:rsidR="0055741B" w:rsidRDefault="0055741B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 xml:space="preserve">DISPLAY Enter choice: </w:t>
      </w:r>
    </w:p>
    <w:p w14:paraId="1B410C6B" w14:textId="3E56B145" w:rsidR="00724250" w:rsidRDefault="00724250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GET cin choice</w:t>
      </w:r>
    </w:p>
    <w:p w14:paraId="0CC8AC63" w14:textId="0DF74671" w:rsidR="00543E2F" w:rsidRDefault="00543E2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lastRenderedPageBreak/>
        <w:tab/>
        <w:t>switch(choice)</w:t>
      </w:r>
    </w:p>
    <w:p w14:paraId="7B1E7D06" w14:textId="036B2F6E" w:rsidR="006B2376" w:rsidRDefault="00543E2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se 1</w:t>
      </w:r>
      <w:r w:rsidR="006B2376">
        <w:rPr>
          <w:rFonts w:ascii="Courier New" w:eastAsia="Courier New" w:hAnsi="Courier New" w:cs="Courier New"/>
        </w:rPr>
        <w:t>:</w:t>
      </w:r>
    </w:p>
    <w:p w14:paraId="10DB201A" w14:textId="32509EC0" w:rsidR="00F72CAB" w:rsidRDefault="00F72CAB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String filename</w:t>
      </w:r>
    </w:p>
    <w:p w14:paraId="030DA191" w14:textId="48269910" w:rsidR="004E3297" w:rsidRDefault="004E3297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027C2F">
        <w:rPr>
          <w:rFonts w:ascii="Courier New" w:eastAsia="Courier New" w:hAnsi="Courier New" w:cs="Courier New"/>
        </w:rPr>
        <w:t>DISPLAY Enter file path</w:t>
      </w:r>
    </w:p>
    <w:p w14:paraId="7CBD79D3" w14:textId="5704D11F" w:rsidR="00027C2F" w:rsidRDefault="00027C2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 xml:space="preserve">GET </w:t>
      </w:r>
      <w:r w:rsidR="00143AF0">
        <w:rPr>
          <w:rFonts w:ascii="Courier New" w:eastAsia="Courier New" w:hAnsi="Courier New" w:cs="Courier New"/>
        </w:rPr>
        <w:t>line</w:t>
      </w:r>
    </w:p>
    <w:p w14:paraId="4454B471" w14:textId="07D26E39" w:rsidR="00543E2F" w:rsidRDefault="00543E2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EF4A5E">
        <w:rPr>
          <w:rFonts w:ascii="Courier New" w:eastAsia="Courier New" w:hAnsi="Courier New" w:cs="Courier New"/>
        </w:rPr>
        <w:t>loadFile(filePath)</w:t>
      </w:r>
    </w:p>
    <w:p w14:paraId="61E11EC4" w14:textId="2EDAB7C5" w:rsidR="003C00BF" w:rsidRDefault="003C00B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break</w:t>
      </w:r>
    </w:p>
    <w:p w14:paraId="2D6F7EA2" w14:textId="79FD2B21" w:rsidR="006B2376" w:rsidRDefault="003C00B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se 2:</w:t>
      </w:r>
    </w:p>
    <w:p w14:paraId="60ABCF4E" w14:textId="6F5600D7" w:rsidR="003C00BF" w:rsidRDefault="003C00BF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call</w:t>
      </w:r>
      <w:r w:rsidR="003E470A">
        <w:rPr>
          <w:rFonts w:ascii="Courier New" w:eastAsia="Courier New" w:hAnsi="Courier New" w:cs="Courier New"/>
        </w:rPr>
        <w:t xml:space="preserve"> method to display all courses</w:t>
      </w:r>
    </w:p>
    <w:p w14:paraId="2816B963" w14:textId="1A7CA03D" w:rsidR="00B53001" w:rsidRDefault="00B53001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  <w:t>break</w:t>
      </w:r>
    </w:p>
    <w:p w14:paraId="5FDDC407" w14:textId="7E2A039B" w:rsidR="00B53001" w:rsidRDefault="00B53001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case 3:</w:t>
      </w:r>
    </w:p>
    <w:p w14:paraId="290A557A" w14:textId="17085A3A" w:rsidR="00B53001" w:rsidRDefault="00B53001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2C0179">
        <w:rPr>
          <w:rFonts w:ascii="Courier New" w:eastAsia="Courier New" w:hAnsi="Courier New" w:cs="Courier New"/>
        </w:rPr>
        <w:t>call method to search for course</w:t>
      </w:r>
    </w:p>
    <w:p w14:paraId="08C1FC5E" w14:textId="78725809" w:rsidR="002C0179" w:rsidRDefault="002C0179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  <w:r w:rsidR="00506DE6">
        <w:rPr>
          <w:rFonts w:ascii="Courier New" w:eastAsia="Courier New" w:hAnsi="Courier New" w:cs="Courier New"/>
        </w:rPr>
        <w:t>break</w:t>
      </w:r>
    </w:p>
    <w:p w14:paraId="32AF7EB5" w14:textId="3167D2BD" w:rsidR="00506DE6" w:rsidRDefault="00506DE6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="00D6107C">
        <w:rPr>
          <w:rFonts w:ascii="Courier New" w:eastAsia="Courier New" w:hAnsi="Courier New" w:cs="Courier New"/>
        </w:rPr>
        <w:t>DISPLAY Goodbye.</w:t>
      </w:r>
    </w:p>
    <w:p w14:paraId="344CC33E" w14:textId="2FAAA28E" w:rsidR="00506DE6" w:rsidRPr="00D7122A" w:rsidRDefault="00D7122A" w:rsidP="00AF7B9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D7122A">
        <w:rPr>
          <w:rFonts w:ascii="Courier New" w:eastAsia="Courier New" w:hAnsi="Courier New" w:cs="Courier New"/>
          <w:b/>
          <w:bCs/>
        </w:rPr>
        <w:t>END</w:t>
      </w:r>
    </w:p>
    <w:p w14:paraId="0D8E7918" w14:textId="4C5430F0" w:rsidR="00176BE8" w:rsidRPr="005317C7" w:rsidRDefault="00176BE8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p w14:paraId="47664F2E" w14:textId="234DE0D1" w:rsidR="004D6761" w:rsidRDefault="4275529A" w:rsidP="002D467E">
      <w:pPr>
        <w:pStyle w:val="Heading2"/>
      </w:pPr>
      <w:bookmarkStart w:id="1" w:name="_heading=h.d3e5grwc421g"/>
      <w:bookmarkEnd w:id="1"/>
      <w:r w:rsidRPr="005317C7">
        <w:t>Example Runtime Analysis</w:t>
      </w:r>
    </w:p>
    <w:p w14:paraId="59BEADB1" w14:textId="77777777" w:rsidR="002D467E" w:rsidRPr="002D467E" w:rsidRDefault="002D467E" w:rsidP="002D467E"/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BE11BA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6A21F4A8" w:rsidR="00176BE8" w:rsidRPr="00BE11BA" w:rsidRDefault="00531E03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BE11BA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176BE8" w:rsidRPr="00BE11BA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597A9364" w:rsidR="005317C7" w:rsidRPr="00566E6A" w:rsidRDefault="000E5746" w:rsidP="00566E6A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all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5EFFA98" w:rsidR="005317C7" w:rsidRPr="005317C7" w:rsidRDefault="000E5746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if the course is</w:t>
            </w:r>
            <w:r w:rsidR="00566E6A">
              <w:rPr>
                <w:rFonts w:ascii="Courier New" w:eastAsia="Courier New" w:hAnsi="Courier New" w:cs="Courier New"/>
                <w:b/>
              </w:rPr>
              <w:t xml:space="preserve"> </w:t>
            </w:r>
            <w:r w:rsidRPr="00BE11BA">
              <w:rPr>
                <w:rFonts w:ascii="Courier New" w:eastAsia="Courier New" w:hAnsi="Courier New" w:cs="Courier New"/>
                <w:b/>
              </w:rPr>
              <w:t>the same as courseNumb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48CADF68" w:rsidR="005317C7" w:rsidRPr="00566E6A" w:rsidRDefault="009A5681" w:rsidP="00566E6A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</w:t>
            </w:r>
            <w:r w:rsidR="000E5746" w:rsidRPr="00BE11BA">
              <w:rPr>
                <w:rFonts w:ascii="Courier New" w:eastAsia="Courier New" w:hAnsi="Courier New" w:cs="Courier New"/>
                <w:b/>
              </w:rPr>
              <w:t xml:space="preserve">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176BE8" w:rsidRPr="00BE11BA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C7D33AD" w:rsidR="00176BE8" w:rsidRPr="00BE11BA" w:rsidRDefault="00AC20B9" w:rsidP="00566E6A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for each prerequisite of the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328CDFFC" w:rsidR="00176BE8" w:rsidRPr="000E5746" w:rsidRDefault="000E5746" w:rsidP="00566E6A">
            <w:pPr>
              <w:suppressAutoHyphens/>
              <w:spacing w:after="0" w:line="240" w:lineRule="auto"/>
              <w:ind w:firstLine="2880"/>
              <w:contextualSpacing/>
              <w:rPr>
                <w:rFonts w:ascii="Courier New" w:eastAsia="Courier New" w:hAnsi="Courier New" w:cs="Courier New"/>
                <w:b/>
              </w:rPr>
            </w:pPr>
            <w:r w:rsidRPr="00BE11BA">
              <w:rPr>
                <w:rFonts w:ascii="Courier New" w:eastAsia="Courier New" w:hAnsi="Courier New" w:cs="Courier New"/>
                <w:b/>
              </w:rPr>
              <w:t>print the prerequisite course informa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176BE8" w:rsidRPr="00BE11BA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176BE8" w:rsidRPr="00BE11BA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7777777" w:rsidR="00176BE8" w:rsidRPr="00BE11BA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45F4625" w14:textId="77777777" w:rsidR="00176BE8" w:rsidRDefault="00176BE8" w:rsidP="003F6F9A">
      <w:pPr>
        <w:suppressAutoHyphens/>
        <w:spacing w:after="0" w:line="240" w:lineRule="auto"/>
        <w:contextualSpacing/>
      </w:pPr>
    </w:p>
    <w:p w14:paraId="1E856E61" w14:textId="77777777" w:rsidR="002755FC" w:rsidRDefault="002755FC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2755FC" w:rsidRPr="00BE11BA" w14:paraId="627B3513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27738" w14:textId="5E565B77" w:rsidR="002755FC" w:rsidRPr="00BE11BA" w:rsidRDefault="00B7300F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lastRenderedPageBreak/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745CEF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E2280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1E7500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755FC" w:rsidRPr="00BE11BA" w14:paraId="6C133933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AFFCF6" w14:textId="310AE732" w:rsidR="002755FC" w:rsidRPr="00566E6A" w:rsidRDefault="00C71954" w:rsidP="003C4B46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class Hash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8821CA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85139C" w14:textId="30BC162B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4DF741" w14:textId="6F375445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755FC" w:rsidRPr="00BE11BA" w14:paraId="4F52B720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864965" w14:textId="03AE150B" w:rsidR="000752FD" w:rsidRPr="005317C7" w:rsidRDefault="00DF6CB3" w:rsidP="000752FD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SET size using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88E0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21C368" w14:textId="512E0B98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5231F1" w14:textId="144FDA9F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755FC" w:rsidRPr="00BE11BA" w14:paraId="667BD303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4838E4" w14:textId="37953002" w:rsidR="002755FC" w:rsidRPr="00566E6A" w:rsidRDefault="00C36AD8" w:rsidP="00395D87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SIZE nodes(size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BB5CBD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E1BDAA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35F81A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</w:tr>
      <w:tr w:rsidR="002755FC" w:rsidRPr="00BE11BA" w14:paraId="6DF4F9EB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5B0490" w14:textId="65C11242" w:rsidR="002755FC" w:rsidRPr="00BE11BA" w:rsidRDefault="00C36AD8" w:rsidP="00C36AD8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SET key and compute hash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CAE66C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69C78" w14:textId="587E7BF5" w:rsidR="002755FC" w:rsidRPr="00BE11BA" w:rsidRDefault="007813C5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DD7C44" w14:textId="77F845BD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755FC" w:rsidRPr="00BE11BA" w14:paraId="3AB2116E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249591" w14:textId="6CD3F9C4" w:rsidR="00CC48E1" w:rsidRPr="000E5746" w:rsidRDefault="00CC48E1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 w:rsidRPr="00CC48E1">
              <w:rPr>
                <w:rFonts w:ascii="Courier New" w:eastAsia="Courier New" w:hAnsi="Courier New" w:cs="Courier New"/>
                <w:b/>
              </w:rPr>
              <w:t>IF (node != nullptr &amp;&amp; node.key != UINT_MAX &amp;&amp; COMPARE == 0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8ADCC8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496DC" w14:textId="512FE066" w:rsidR="002755FC" w:rsidRPr="00BE11BA" w:rsidRDefault="007813C5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5C4439" w14:textId="5376BBDB" w:rsidR="002755FC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CC48E1" w:rsidRPr="00BE11BA" w14:paraId="1FAC1A52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BAE5FA" w14:textId="67D34EE4" w:rsidR="00CC48E1" w:rsidRPr="00CC48E1" w:rsidRDefault="00A722B2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15870D" w14:textId="38A8D4C0" w:rsidR="00CC48E1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EAF8C0" w14:textId="3FF6A2FD" w:rsidR="00CC48E1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55E7D7" w14:textId="73D7AA8F" w:rsidR="00CC48E1" w:rsidRPr="00BE11BA" w:rsidRDefault="00971D4E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A722B2" w:rsidRPr="00BE11BA" w14:paraId="0A21C008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D88753" w14:textId="54331F15" w:rsidR="00A722B2" w:rsidRDefault="00A722B2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 node == nullpt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CC4D7F" w14:textId="681FAB36" w:rsidR="00A722B2" w:rsidRPr="00BE11BA" w:rsidRDefault="00B477A7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C5F2E2" w14:textId="21F82CDB" w:rsidR="00A722B2" w:rsidRPr="00BE11BA" w:rsidRDefault="00B477A7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037163" w14:textId="1CD68A71" w:rsidR="00A722B2" w:rsidRPr="00BE11BA" w:rsidRDefault="00B477A7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A722B2" w:rsidRPr="00BE11BA" w14:paraId="769529F9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76856B" w14:textId="55C062B7" w:rsidR="00A722B2" w:rsidRDefault="00584FCB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objec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E91B23" w14:textId="06F620D6" w:rsidR="00A722B2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2D4B5" w14:textId="2B565BEE" w:rsidR="00A722B2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6714C8" w14:textId="2B11770E" w:rsidR="00A722B2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584FCB" w:rsidRPr="00BE11BA" w14:paraId="28CD2A16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43DD6D" w14:textId="4D8F4450" w:rsidR="00584FCB" w:rsidRDefault="00584FCB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WHILE node != nullpt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9285DA" w14:textId="58111366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25BB36" w14:textId="40405DB6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8BD73D" w14:textId="318B5790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584FCB" w:rsidRPr="00BE11BA" w14:paraId="6228E121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6B792D" w14:textId="0501EE40" w:rsidR="00584FCB" w:rsidRDefault="002D467E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 w:rsidRPr="002D467E">
              <w:rPr>
                <w:rFonts w:ascii="Courier New" w:eastAsia="Courier New" w:hAnsi="Courier New" w:cs="Courier New"/>
                <w:b/>
              </w:rPr>
              <w:t>IF (node.key != UINT_MAX &amp;&amp; COMPARE == 0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147CC7" w14:textId="0057F613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03B86E" w14:textId="74E6FA7A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C74181" w14:textId="6FAAC405" w:rsidR="00584FCB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2D467E" w:rsidRPr="00BE11BA" w14:paraId="141019F8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74521D" w14:textId="04128C48" w:rsidR="002D467E" w:rsidRPr="002D467E" w:rsidRDefault="007F3D69" w:rsidP="00CC48E1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SET node to node.nex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7F224A" w14:textId="5C23FDD3" w:rsidR="002D467E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533F2F" w14:textId="7311A494" w:rsidR="002D467E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BC0CB" w14:textId="199D6984" w:rsidR="002D467E" w:rsidRPr="00BE11BA" w:rsidRDefault="00345852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2755FC" w:rsidRPr="00BE11BA" w14:paraId="30E75313" w14:textId="77777777" w:rsidTr="003C4B46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5370D1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1BE330" w14:textId="1E1DDB39" w:rsidR="002755FC" w:rsidRPr="00BE11BA" w:rsidRDefault="00D26E54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1</w:t>
            </w:r>
            <w:r w:rsidR="002755FC" w:rsidRPr="00BE11BA">
              <w:t>n + 1</w:t>
            </w:r>
          </w:p>
        </w:tc>
      </w:tr>
      <w:tr w:rsidR="002755FC" w:rsidRPr="00BE11BA" w14:paraId="3F31DF3F" w14:textId="77777777" w:rsidTr="003C4B46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6AC0F1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78AA80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0A9520A8" w14:textId="77777777" w:rsidR="002755FC" w:rsidRDefault="002755FC" w:rsidP="003F6F9A">
      <w:pPr>
        <w:suppressAutoHyphens/>
        <w:spacing w:after="0" w:line="240" w:lineRule="auto"/>
        <w:contextualSpacing/>
      </w:pPr>
    </w:p>
    <w:p w14:paraId="631B2754" w14:textId="77777777" w:rsidR="002755FC" w:rsidRDefault="002755FC" w:rsidP="003F6F9A">
      <w:pPr>
        <w:suppressAutoHyphens/>
        <w:spacing w:after="0" w:line="240" w:lineRule="auto"/>
        <w:contextualSpacing/>
      </w:pPr>
    </w:p>
    <w:p w14:paraId="2F3D01EC" w14:textId="77777777" w:rsidR="002755FC" w:rsidRDefault="002755FC" w:rsidP="003F6F9A">
      <w:pPr>
        <w:suppressAutoHyphens/>
        <w:spacing w:after="0" w:line="240" w:lineRule="auto"/>
        <w:contextualSpacing/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2755FC" w:rsidRPr="00BE11BA" w14:paraId="320E1B19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C08828" w14:textId="2FD3706D" w:rsidR="002755FC" w:rsidRPr="00BE11BA" w:rsidRDefault="00B7300F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B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3444F2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45B1C3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C14203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755FC" w:rsidRPr="00BE11BA" w14:paraId="62BF8312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3255C9" w14:textId="3F4DC301" w:rsidR="002755FC" w:rsidRPr="00566E6A" w:rsidRDefault="00DC586B" w:rsidP="003C4B46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SET </w:t>
            </w:r>
            <w:r w:rsidR="006257FE">
              <w:rPr>
                <w:rFonts w:ascii="Courier New" w:eastAsia="Courier New" w:hAnsi="Courier New" w:cs="Courier New"/>
                <w:b/>
              </w:rPr>
              <w:t>current node = roo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11F9B4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A547A2" w14:textId="1B046731" w:rsidR="002755FC" w:rsidRPr="00BE11BA" w:rsidRDefault="001F76C6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B9D224" w14:textId="3E4FC7A0" w:rsidR="002755FC" w:rsidRPr="00BE11BA" w:rsidRDefault="001F76C6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755FC" w:rsidRPr="00BE11BA" w14:paraId="1CD1A79B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143B21" w14:textId="46774BDF" w:rsidR="002755FC" w:rsidRPr="005317C7" w:rsidRDefault="006257FE" w:rsidP="003C4B46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WHILE current != nullpt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2D48E9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531060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A804EB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2755FC" w:rsidRPr="00BE11BA" w14:paraId="7935E60D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179EEE" w14:textId="4E05A5B8" w:rsidR="002755FC" w:rsidRPr="00566E6A" w:rsidRDefault="00613103" w:rsidP="003C4B46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 current-&gt;Course.courses ==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38DE16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ACD2B9" w14:textId="748A0281" w:rsidR="002755FC" w:rsidRPr="00BE11BA" w:rsidRDefault="001F76C6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1CF028" w14:textId="2DFEC72A" w:rsidR="002755FC" w:rsidRPr="00BE11BA" w:rsidRDefault="001F76C6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2755FC" w:rsidRPr="00BE11BA" w14:paraId="0B25C5CF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C7716B" w14:textId="3FDC3050" w:rsidR="002755FC" w:rsidRPr="00BE11BA" w:rsidRDefault="00E90D82" w:rsidP="003C4B46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If current &lt; current-&gt;Course.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56D08A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8B2096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6E0E42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2755FC" w:rsidRPr="00BE11BA" w14:paraId="1D49A9FE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2242C8" w14:textId="67453B3A" w:rsidR="002755FC" w:rsidRPr="000E5746" w:rsidRDefault="00F50BEF" w:rsidP="00E90D82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SET current = current-&gt;left </w:t>
            </w:r>
            <w:r w:rsidR="008F06F6">
              <w:rPr>
                <w:rFonts w:ascii="Courier New" w:eastAsia="Courier New" w:hAnsi="Courier New" w:cs="Courier New"/>
                <w:b/>
              </w:rPr>
              <w:t>ELSE</w:t>
            </w:r>
            <w:r>
              <w:rPr>
                <w:rFonts w:ascii="Courier New" w:eastAsia="Courier New" w:hAnsi="Courier New" w:cs="Courier New"/>
                <w:b/>
              </w:rPr>
              <w:t xml:space="preserve"> current-&gt;righ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68CF6C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EA10C5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920154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8F06F6" w:rsidRPr="00BE11BA" w14:paraId="38A8AF8D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59B52E" w14:textId="4F9F2E4C" w:rsidR="008F06F6" w:rsidRDefault="008F06F6" w:rsidP="00E90D82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current-&gt;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889B0C" w14:textId="0EE6FF47" w:rsidR="008F06F6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B10695" w14:textId="4EDC0702" w:rsidR="008F06F6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565933" w14:textId="6A05A4C0" w:rsidR="008F06F6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177AF" w:rsidRPr="00BE11BA" w14:paraId="00D24142" w14:textId="77777777" w:rsidTr="003C4B46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0AF0BE" w14:textId="1A1BCE99" w:rsidR="00B177AF" w:rsidRDefault="00B177AF" w:rsidP="00E90D82">
            <w:pPr>
              <w:suppressAutoHyphens/>
              <w:spacing w:after="0" w:line="240" w:lineRule="auto"/>
              <w:contextualSpacing/>
              <w:jc w:val="center"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course(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C270E1" w14:textId="758E4F76" w:rsidR="00B177AF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7148FF" w14:textId="6F8B496A" w:rsidR="00B177AF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0A2FA2" w14:textId="4D8C68E9" w:rsidR="00B177AF" w:rsidRPr="00BE11BA" w:rsidRDefault="00EB685A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2755FC" w:rsidRPr="00BE11BA" w14:paraId="025A76AD" w14:textId="77777777" w:rsidTr="003C4B46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0B2AC6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74BBED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4n + 1</w:t>
            </w:r>
          </w:p>
        </w:tc>
      </w:tr>
      <w:tr w:rsidR="002755FC" w:rsidRPr="00BE11BA" w14:paraId="44E6D43B" w14:textId="77777777" w:rsidTr="003C4B46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877CD3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C8A69" w14:textId="77777777" w:rsidR="002755FC" w:rsidRPr="00BE11BA" w:rsidRDefault="002755FC" w:rsidP="003C4B4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007CBF38" w14:textId="77777777" w:rsidR="002755FC" w:rsidRDefault="002755FC" w:rsidP="003F6F9A">
      <w:pPr>
        <w:suppressAutoHyphens/>
        <w:spacing w:after="0" w:line="240" w:lineRule="auto"/>
        <w:contextualSpacing/>
      </w:pPr>
    </w:p>
    <w:p w14:paraId="5B76B772" w14:textId="77777777" w:rsidR="000E73CF" w:rsidRDefault="000E73CF" w:rsidP="003F6F9A">
      <w:pPr>
        <w:suppressAutoHyphens/>
        <w:spacing w:after="0" w:line="240" w:lineRule="auto"/>
        <w:contextualSpacing/>
      </w:pPr>
    </w:p>
    <w:p w14:paraId="594ECFF9" w14:textId="2E28EE8E" w:rsidR="00652347" w:rsidRDefault="00717BBD" w:rsidP="003F6F9A">
      <w:pPr>
        <w:suppressAutoHyphens/>
        <w:spacing w:after="0" w:line="240" w:lineRule="auto"/>
        <w:contextualSpacing/>
        <w:rPr>
          <w:b/>
          <w:bCs/>
        </w:rPr>
      </w:pPr>
      <w:r w:rsidRPr="00717BBD">
        <w:rPr>
          <w:b/>
          <w:bCs/>
        </w:rPr>
        <w:t>Evaluate each structure</w:t>
      </w:r>
    </w:p>
    <w:p w14:paraId="641A58C9" w14:textId="77777777" w:rsidR="000E73CF" w:rsidRPr="00717BBD" w:rsidRDefault="000E73CF" w:rsidP="003F6F9A">
      <w:pPr>
        <w:suppressAutoHyphens/>
        <w:spacing w:after="0" w:line="240" w:lineRule="auto"/>
        <w:contextualSpacing/>
        <w:rPr>
          <w:b/>
          <w:bCs/>
        </w:rPr>
      </w:pPr>
    </w:p>
    <w:p w14:paraId="0E284EF2" w14:textId="06E18851" w:rsidR="00717BBD" w:rsidRDefault="00717BBD" w:rsidP="003F6F9A">
      <w:pPr>
        <w:suppressAutoHyphens/>
        <w:spacing w:after="0" w:line="240" w:lineRule="auto"/>
        <w:contextualSpacing/>
      </w:pPr>
      <w:r>
        <w:tab/>
      </w:r>
      <w:r w:rsidR="009C7A8F">
        <w:t xml:space="preserve">The vector </w:t>
      </w:r>
      <w:r w:rsidR="00A57E88">
        <w:t xml:space="preserve">allows for dynamic resizing </w:t>
      </w:r>
      <w:r w:rsidR="00C24DB9">
        <w:t xml:space="preserve">and has fast access to elements by indexing. However, </w:t>
      </w:r>
      <w:r w:rsidR="00F31619">
        <w:t xml:space="preserve">the array must be sorted and </w:t>
      </w:r>
      <w:r w:rsidR="003A7A31">
        <w:t xml:space="preserve">appending elements to the front or middle would require shifting of other elements </w:t>
      </w:r>
      <w:r w:rsidR="00CB1ABB">
        <w:t>resulting in O(n) complexity time.</w:t>
      </w:r>
      <w:r w:rsidR="00C73A55">
        <w:t xml:space="preserve"> A hash table has </w:t>
      </w:r>
      <w:r w:rsidR="00734314">
        <w:t xml:space="preserve">a fast runtime of O(1) for inserting, deleting, and searching for </w:t>
      </w:r>
      <w:r w:rsidR="00BD0312">
        <w:t xml:space="preserve">elements using a unique key value to store elements. </w:t>
      </w:r>
      <w:r w:rsidR="00C16798">
        <w:t xml:space="preserve">However, collisions may occur where using chaining </w:t>
      </w:r>
      <w:r w:rsidR="00C52381">
        <w:t>causes a runtime of O(n) to search through a linked list of chained elements.</w:t>
      </w:r>
      <w:r w:rsidR="00775E0E">
        <w:t xml:space="preserve"> </w:t>
      </w:r>
      <w:r w:rsidR="00467DB0">
        <w:t xml:space="preserve">A binary search tree (BST) keeps elements </w:t>
      </w:r>
      <w:r w:rsidR="00201508">
        <w:t xml:space="preserve">sorted in nodes allowing for in-order traversal </w:t>
      </w:r>
      <w:r w:rsidR="00BE471C">
        <w:t xml:space="preserve">and </w:t>
      </w:r>
      <w:r w:rsidR="00BE471C">
        <w:lastRenderedPageBreak/>
        <w:t xml:space="preserve">has a fast runtime of O(log n) for inserting, deleting, and searching. However, </w:t>
      </w:r>
      <w:r w:rsidR="0084341A">
        <w:t xml:space="preserve">creating a BST is harder than </w:t>
      </w:r>
      <w:r w:rsidR="00665B1D">
        <w:t xml:space="preserve">a vector or hash table and traversal must be correct </w:t>
      </w:r>
      <w:r w:rsidR="000E73CF">
        <w:t>to receive the proper output.</w:t>
      </w:r>
    </w:p>
    <w:p w14:paraId="05801E0E" w14:textId="1F0DC359" w:rsidR="000E73CF" w:rsidRDefault="000E73CF" w:rsidP="003F6F9A">
      <w:pPr>
        <w:suppressAutoHyphens/>
        <w:spacing w:after="0" w:line="240" w:lineRule="auto"/>
        <w:contextualSpacing/>
      </w:pPr>
      <w:r>
        <w:tab/>
      </w:r>
    </w:p>
    <w:p w14:paraId="0F82EB1D" w14:textId="1BA4A203" w:rsidR="000E73CF" w:rsidRPr="00BE11BA" w:rsidRDefault="000E73CF" w:rsidP="003F6F9A">
      <w:pPr>
        <w:suppressAutoHyphens/>
        <w:spacing w:after="0" w:line="240" w:lineRule="auto"/>
        <w:contextualSpacing/>
      </w:pPr>
      <w:r>
        <w:tab/>
      </w:r>
      <w:r w:rsidR="00ED3665">
        <w:t xml:space="preserve">After analyzing </w:t>
      </w:r>
      <w:r w:rsidR="00E7026B">
        <w:t>all three data structures of vector, hash table, and binary search tree (BST)</w:t>
      </w:r>
      <w:r w:rsidR="00390EFD">
        <w:t xml:space="preserve"> I </w:t>
      </w:r>
      <w:r w:rsidR="005E7B2B">
        <w:t xml:space="preserve">will use the BST data structure. </w:t>
      </w:r>
      <w:r w:rsidR="00250007">
        <w:t>A BST maintains sorted order during inserti</w:t>
      </w:r>
      <w:r w:rsidR="00FD7382">
        <w:t xml:space="preserve">on and allows me to use in-order traversal </w:t>
      </w:r>
      <w:r w:rsidR="00535F37">
        <w:t xml:space="preserve">to print all the courses in alphanumeric order. </w:t>
      </w:r>
      <w:r w:rsidR="00C00FC9">
        <w:t>A</w:t>
      </w:r>
      <w:r w:rsidR="00535F37">
        <w:t xml:space="preserve"> balanced BST</w:t>
      </w:r>
      <w:r w:rsidR="00C00FC9">
        <w:t xml:space="preserve"> has a search runtime that is </w:t>
      </w:r>
      <w:r w:rsidR="00DF4E69">
        <w:t xml:space="preserve">O(log n) which is considered fast. A BST </w:t>
      </w:r>
      <w:r w:rsidR="001C2178">
        <w:t>allows</w:t>
      </w:r>
      <w:r w:rsidR="005515E2">
        <w:t xml:space="preserve"> efficient memory storage by using nodes that </w:t>
      </w:r>
      <w:r w:rsidR="001C2178">
        <w:t>are</w:t>
      </w:r>
      <w:r w:rsidR="005515E2">
        <w:t xml:space="preserve"> proportional to </w:t>
      </w:r>
      <w:r w:rsidR="006F6365">
        <w:t xml:space="preserve">the number of elements in the tree. Using a BST is the best option for this program because it maintains a sorted order, </w:t>
      </w:r>
      <w:r w:rsidR="001C2178">
        <w:t>has fast searching runtime, and uses memory efficiently and dynamically.</w:t>
      </w:r>
    </w:p>
    <w:sectPr w:rsidR="000E73CF" w:rsidRPr="00BE11BA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403873" w14:textId="77777777" w:rsidR="001C0BFB" w:rsidRDefault="001C0BFB">
      <w:pPr>
        <w:spacing w:after="0" w:line="240" w:lineRule="auto"/>
      </w:pPr>
      <w:r>
        <w:separator/>
      </w:r>
    </w:p>
  </w:endnote>
  <w:endnote w:type="continuationSeparator" w:id="0">
    <w:p w14:paraId="5A8F5116" w14:textId="77777777" w:rsidR="001C0BFB" w:rsidRDefault="001C0BFB">
      <w:pPr>
        <w:spacing w:after="0" w:line="240" w:lineRule="auto"/>
      </w:pPr>
      <w:r>
        <w:continuationSeparator/>
      </w:r>
    </w:p>
  </w:endnote>
  <w:endnote w:type="continuationNotice" w:id="1">
    <w:p w14:paraId="2EEFBAA3" w14:textId="77777777" w:rsidR="001C0BFB" w:rsidRDefault="001C0B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CFA715" w14:textId="77777777" w:rsidR="001C0BFB" w:rsidRDefault="001C0BFB">
      <w:pPr>
        <w:spacing w:after="0" w:line="240" w:lineRule="auto"/>
      </w:pPr>
      <w:r>
        <w:separator/>
      </w:r>
    </w:p>
  </w:footnote>
  <w:footnote w:type="continuationSeparator" w:id="0">
    <w:p w14:paraId="64568A26" w14:textId="77777777" w:rsidR="001C0BFB" w:rsidRDefault="001C0BFB">
      <w:pPr>
        <w:spacing w:after="0" w:line="240" w:lineRule="auto"/>
      </w:pPr>
      <w:r>
        <w:continuationSeparator/>
      </w:r>
    </w:p>
  </w:footnote>
  <w:footnote w:type="continuationNotice" w:id="1">
    <w:p w14:paraId="54441A02" w14:textId="77777777" w:rsidR="001C0BFB" w:rsidRDefault="001C0B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03A0"/>
    <w:rsid w:val="00013062"/>
    <w:rsid w:val="00020E9E"/>
    <w:rsid w:val="00027C2F"/>
    <w:rsid w:val="000374E7"/>
    <w:rsid w:val="000411D0"/>
    <w:rsid w:val="00050A07"/>
    <w:rsid w:val="000752FD"/>
    <w:rsid w:val="000937F1"/>
    <w:rsid w:val="000A177D"/>
    <w:rsid w:val="000B2015"/>
    <w:rsid w:val="000B53B6"/>
    <w:rsid w:val="000D0CEA"/>
    <w:rsid w:val="000E3CF2"/>
    <w:rsid w:val="000E5746"/>
    <w:rsid w:val="000E73CF"/>
    <w:rsid w:val="00101899"/>
    <w:rsid w:val="00104F5D"/>
    <w:rsid w:val="00112C4A"/>
    <w:rsid w:val="0011420D"/>
    <w:rsid w:val="0014321A"/>
    <w:rsid w:val="00143AF0"/>
    <w:rsid w:val="00147533"/>
    <w:rsid w:val="00160154"/>
    <w:rsid w:val="001634E4"/>
    <w:rsid w:val="001748A3"/>
    <w:rsid w:val="00174C97"/>
    <w:rsid w:val="001763D3"/>
    <w:rsid w:val="00176BE8"/>
    <w:rsid w:val="00192572"/>
    <w:rsid w:val="001A74F6"/>
    <w:rsid w:val="001C0BFB"/>
    <w:rsid w:val="001C2178"/>
    <w:rsid w:val="001C2E7B"/>
    <w:rsid w:val="001C39D5"/>
    <w:rsid w:val="001C685A"/>
    <w:rsid w:val="001E3B7C"/>
    <w:rsid w:val="001E6FE6"/>
    <w:rsid w:val="001F19E1"/>
    <w:rsid w:val="001F2548"/>
    <w:rsid w:val="001F76C6"/>
    <w:rsid w:val="00200A87"/>
    <w:rsid w:val="00201508"/>
    <w:rsid w:val="0020465E"/>
    <w:rsid w:val="0021240E"/>
    <w:rsid w:val="002154C9"/>
    <w:rsid w:val="00234440"/>
    <w:rsid w:val="00240B98"/>
    <w:rsid w:val="00250007"/>
    <w:rsid w:val="00250CB8"/>
    <w:rsid w:val="00262A17"/>
    <w:rsid w:val="00263838"/>
    <w:rsid w:val="00271639"/>
    <w:rsid w:val="00274AB8"/>
    <w:rsid w:val="00275015"/>
    <w:rsid w:val="002755FC"/>
    <w:rsid w:val="00280A1A"/>
    <w:rsid w:val="002943AD"/>
    <w:rsid w:val="002A5A18"/>
    <w:rsid w:val="002C0179"/>
    <w:rsid w:val="002C03EE"/>
    <w:rsid w:val="002C54D7"/>
    <w:rsid w:val="002D3365"/>
    <w:rsid w:val="002D467E"/>
    <w:rsid w:val="002E1593"/>
    <w:rsid w:val="002E7018"/>
    <w:rsid w:val="002E77B4"/>
    <w:rsid w:val="002E7A01"/>
    <w:rsid w:val="002F228E"/>
    <w:rsid w:val="002F4560"/>
    <w:rsid w:val="0030771B"/>
    <w:rsid w:val="0031273B"/>
    <w:rsid w:val="00314F52"/>
    <w:rsid w:val="00315AD0"/>
    <w:rsid w:val="00327B41"/>
    <w:rsid w:val="00336372"/>
    <w:rsid w:val="0034304B"/>
    <w:rsid w:val="00345852"/>
    <w:rsid w:val="003502A4"/>
    <w:rsid w:val="00350895"/>
    <w:rsid w:val="00362C9C"/>
    <w:rsid w:val="00374B7D"/>
    <w:rsid w:val="0038309D"/>
    <w:rsid w:val="00387364"/>
    <w:rsid w:val="00390B1B"/>
    <w:rsid w:val="00390EFD"/>
    <w:rsid w:val="00395D87"/>
    <w:rsid w:val="003A30B5"/>
    <w:rsid w:val="003A5A6D"/>
    <w:rsid w:val="003A707A"/>
    <w:rsid w:val="003A7A31"/>
    <w:rsid w:val="003C00BF"/>
    <w:rsid w:val="003C6F92"/>
    <w:rsid w:val="003D1508"/>
    <w:rsid w:val="003D4FFC"/>
    <w:rsid w:val="003E17BC"/>
    <w:rsid w:val="003E470A"/>
    <w:rsid w:val="003E4C59"/>
    <w:rsid w:val="003E62D5"/>
    <w:rsid w:val="003F6F9A"/>
    <w:rsid w:val="0040258C"/>
    <w:rsid w:val="004106BE"/>
    <w:rsid w:val="004134E0"/>
    <w:rsid w:val="00416D0D"/>
    <w:rsid w:val="00442C85"/>
    <w:rsid w:val="004443D8"/>
    <w:rsid w:val="00444CAE"/>
    <w:rsid w:val="00455219"/>
    <w:rsid w:val="00467DB0"/>
    <w:rsid w:val="004703A3"/>
    <w:rsid w:val="00476D8F"/>
    <w:rsid w:val="00485613"/>
    <w:rsid w:val="00492DF2"/>
    <w:rsid w:val="004A02CB"/>
    <w:rsid w:val="004B0104"/>
    <w:rsid w:val="004B487F"/>
    <w:rsid w:val="004C4663"/>
    <w:rsid w:val="004C6359"/>
    <w:rsid w:val="004D05D2"/>
    <w:rsid w:val="004D5A14"/>
    <w:rsid w:val="004D6761"/>
    <w:rsid w:val="004E3297"/>
    <w:rsid w:val="004E62B5"/>
    <w:rsid w:val="00506DE6"/>
    <w:rsid w:val="0050771C"/>
    <w:rsid w:val="00514652"/>
    <w:rsid w:val="00516176"/>
    <w:rsid w:val="005317C7"/>
    <w:rsid w:val="00531E03"/>
    <w:rsid w:val="00535F37"/>
    <w:rsid w:val="00543E2F"/>
    <w:rsid w:val="005515E2"/>
    <w:rsid w:val="0055741B"/>
    <w:rsid w:val="00565EA8"/>
    <w:rsid w:val="00566E6A"/>
    <w:rsid w:val="00573832"/>
    <w:rsid w:val="00580E49"/>
    <w:rsid w:val="00584FCB"/>
    <w:rsid w:val="005940AD"/>
    <w:rsid w:val="005952BD"/>
    <w:rsid w:val="005A51C1"/>
    <w:rsid w:val="005C2DB6"/>
    <w:rsid w:val="005D1BC0"/>
    <w:rsid w:val="005D2402"/>
    <w:rsid w:val="005E493C"/>
    <w:rsid w:val="005E5D1D"/>
    <w:rsid w:val="005E7B2B"/>
    <w:rsid w:val="005F006F"/>
    <w:rsid w:val="005F5509"/>
    <w:rsid w:val="005F712B"/>
    <w:rsid w:val="00605ADC"/>
    <w:rsid w:val="006119A7"/>
    <w:rsid w:val="00613103"/>
    <w:rsid w:val="00613289"/>
    <w:rsid w:val="00623799"/>
    <w:rsid w:val="006257FE"/>
    <w:rsid w:val="00626A97"/>
    <w:rsid w:val="00627D8E"/>
    <w:rsid w:val="0064357F"/>
    <w:rsid w:val="00643D7A"/>
    <w:rsid w:val="00652347"/>
    <w:rsid w:val="006621F0"/>
    <w:rsid w:val="00665251"/>
    <w:rsid w:val="00665823"/>
    <w:rsid w:val="00665B1D"/>
    <w:rsid w:val="0066671A"/>
    <w:rsid w:val="006A6D16"/>
    <w:rsid w:val="006B070B"/>
    <w:rsid w:val="006B2376"/>
    <w:rsid w:val="006B34F7"/>
    <w:rsid w:val="006C122B"/>
    <w:rsid w:val="006D0AB4"/>
    <w:rsid w:val="006F2069"/>
    <w:rsid w:val="006F2FD6"/>
    <w:rsid w:val="006F6365"/>
    <w:rsid w:val="007065BD"/>
    <w:rsid w:val="007179E9"/>
    <w:rsid w:val="00717BBD"/>
    <w:rsid w:val="00724250"/>
    <w:rsid w:val="00734314"/>
    <w:rsid w:val="007409BF"/>
    <w:rsid w:val="0074113D"/>
    <w:rsid w:val="0074249D"/>
    <w:rsid w:val="00743390"/>
    <w:rsid w:val="007473CD"/>
    <w:rsid w:val="00763137"/>
    <w:rsid w:val="007660C6"/>
    <w:rsid w:val="00775E0E"/>
    <w:rsid w:val="007813C5"/>
    <w:rsid w:val="00786D28"/>
    <w:rsid w:val="0078A1A5"/>
    <w:rsid w:val="007A56D8"/>
    <w:rsid w:val="007D509B"/>
    <w:rsid w:val="007E6270"/>
    <w:rsid w:val="007F3D69"/>
    <w:rsid w:val="00804280"/>
    <w:rsid w:val="008103BD"/>
    <w:rsid w:val="008107E7"/>
    <w:rsid w:val="00810EA5"/>
    <w:rsid w:val="00817C6E"/>
    <w:rsid w:val="00820B74"/>
    <w:rsid w:val="008215E4"/>
    <w:rsid w:val="0082252E"/>
    <w:rsid w:val="0083787E"/>
    <w:rsid w:val="0084341A"/>
    <w:rsid w:val="008539CB"/>
    <w:rsid w:val="008F06F6"/>
    <w:rsid w:val="008F532D"/>
    <w:rsid w:val="00902FD1"/>
    <w:rsid w:val="00904604"/>
    <w:rsid w:val="00910BA2"/>
    <w:rsid w:val="00916190"/>
    <w:rsid w:val="0094129A"/>
    <w:rsid w:val="00951745"/>
    <w:rsid w:val="0095366D"/>
    <w:rsid w:val="00960BB8"/>
    <w:rsid w:val="00961B47"/>
    <w:rsid w:val="00970A1F"/>
    <w:rsid w:val="00970E8E"/>
    <w:rsid w:val="0097191D"/>
    <w:rsid w:val="00971D4E"/>
    <w:rsid w:val="00992A7C"/>
    <w:rsid w:val="009A1DC4"/>
    <w:rsid w:val="009A5681"/>
    <w:rsid w:val="009A602D"/>
    <w:rsid w:val="009C2205"/>
    <w:rsid w:val="009C2CC4"/>
    <w:rsid w:val="009C7A8F"/>
    <w:rsid w:val="009D2AE4"/>
    <w:rsid w:val="009D5E66"/>
    <w:rsid w:val="009F4A29"/>
    <w:rsid w:val="00A00DBF"/>
    <w:rsid w:val="00A01F9C"/>
    <w:rsid w:val="00A2426F"/>
    <w:rsid w:val="00A26508"/>
    <w:rsid w:val="00A36312"/>
    <w:rsid w:val="00A4083D"/>
    <w:rsid w:val="00A55DA7"/>
    <w:rsid w:val="00A57E88"/>
    <w:rsid w:val="00A633F5"/>
    <w:rsid w:val="00A722B2"/>
    <w:rsid w:val="00A74A2E"/>
    <w:rsid w:val="00A7577E"/>
    <w:rsid w:val="00A807F4"/>
    <w:rsid w:val="00A90A20"/>
    <w:rsid w:val="00A94105"/>
    <w:rsid w:val="00AA4B5B"/>
    <w:rsid w:val="00AC20B9"/>
    <w:rsid w:val="00AD7069"/>
    <w:rsid w:val="00AE36AA"/>
    <w:rsid w:val="00AE36DD"/>
    <w:rsid w:val="00AF2632"/>
    <w:rsid w:val="00AF517B"/>
    <w:rsid w:val="00AF7B9B"/>
    <w:rsid w:val="00B14BF4"/>
    <w:rsid w:val="00B177AF"/>
    <w:rsid w:val="00B179DE"/>
    <w:rsid w:val="00B2371D"/>
    <w:rsid w:val="00B23BBA"/>
    <w:rsid w:val="00B23EFA"/>
    <w:rsid w:val="00B473A6"/>
    <w:rsid w:val="00B477A7"/>
    <w:rsid w:val="00B50417"/>
    <w:rsid w:val="00B52FF4"/>
    <w:rsid w:val="00B53001"/>
    <w:rsid w:val="00B5647E"/>
    <w:rsid w:val="00B6053D"/>
    <w:rsid w:val="00B605F5"/>
    <w:rsid w:val="00B7300F"/>
    <w:rsid w:val="00B83B26"/>
    <w:rsid w:val="00B937EE"/>
    <w:rsid w:val="00B94538"/>
    <w:rsid w:val="00BA3AE2"/>
    <w:rsid w:val="00BA7019"/>
    <w:rsid w:val="00BB2F23"/>
    <w:rsid w:val="00BB47FC"/>
    <w:rsid w:val="00BC5B98"/>
    <w:rsid w:val="00BC604A"/>
    <w:rsid w:val="00BD0312"/>
    <w:rsid w:val="00BD0C85"/>
    <w:rsid w:val="00BD22BE"/>
    <w:rsid w:val="00BD2DF3"/>
    <w:rsid w:val="00BD44CD"/>
    <w:rsid w:val="00BE0468"/>
    <w:rsid w:val="00BE11BA"/>
    <w:rsid w:val="00BE1546"/>
    <w:rsid w:val="00BE471C"/>
    <w:rsid w:val="00BF75E8"/>
    <w:rsid w:val="00C00FC9"/>
    <w:rsid w:val="00C16798"/>
    <w:rsid w:val="00C17654"/>
    <w:rsid w:val="00C2347D"/>
    <w:rsid w:val="00C2433A"/>
    <w:rsid w:val="00C24DB9"/>
    <w:rsid w:val="00C36AD8"/>
    <w:rsid w:val="00C44AF6"/>
    <w:rsid w:val="00C512E6"/>
    <w:rsid w:val="00C52381"/>
    <w:rsid w:val="00C5498E"/>
    <w:rsid w:val="00C63F28"/>
    <w:rsid w:val="00C70F12"/>
    <w:rsid w:val="00C71954"/>
    <w:rsid w:val="00C722E9"/>
    <w:rsid w:val="00C73A55"/>
    <w:rsid w:val="00C7541C"/>
    <w:rsid w:val="00C815DB"/>
    <w:rsid w:val="00C87212"/>
    <w:rsid w:val="00CA2804"/>
    <w:rsid w:val="00CB1ABB"/>
    <w:rsid w:val="00CB2FD0"/>
    <w:rsid w:val="00CC48E1"/>
    <w:rsid w:val="00CC5D8D"/>
    <w:rsid w:val="00CC732F"/>
    <w:rsid w:val="00CC7908"/>
    <w:rsid w:val="00CD4FE3"/>
    <w:rsid w:val="00CF29A6"/>
    <w:rsid w:val="00D01302"/>
    <w:rsid w:val="00D06D43"/>
    <w:rsid w:val="00D120BF"/>
    <w:rsid w:val="00D124A6"/>
    <w:rsid w:val="00D135BE"/>
    <w:rsid w:val="00D26E54"/>
    <w:rsid w:val="00D27D05"/>
    <w:rsid w:val="00D33E27"/>
    <w:rsid w:val="00D40B4C"/>
    <w:rsid w:val="00D47DCA"/>
    <w:rsid w:val="00D6107C"/>
    <w:rsid w:val="00D7122A"/>
    <w:rsid w:val="00D73BA4"/>
    <w:rsid w:val="00D82ADF"/>
    <w:rsid w:val="00D875E8"/>
    <w:rsid w:val="00D9007F"/>
    <w:rsid w:val="00DA3C94"/>
    <w:rsid w:val="00DA4DF2"/>
    <w:rsid w:val="00DA76EE"/>
    <w:rsid w:val="00DC586B"/>
    <w:rsid w:val="00DE697A"/>
    <w:rsid w:val="00DF4E69"/>
    <w:rsid w:val="00DF6CB3"/>
    <w:rsid w:val="00E10317"/>
    <w:rsid w:val="00E200BF"/>
    <w:rsid w:val="00E344A2"/>
    <w:rsid w:val="00E36E45"/>
    <w:rsid w:val="00E37EEA"/>
    <w:rsid w:val="00E64F01"/>
    <w:rsid w:val="00E67D15"/>
    <w:rsid w:val="00E7026B"/>
    <w:rsid w:val="00E82064"/>
    <w:rsid w:val="00E90D82"/>
    <w:rsid w:val="00E96C1C"/>
    <w:rsid w:val="00EA59B2"/>
    <w:rsid w:val="00EB2BDA"/>
    <w:rsid w:val="00EB685A"/>
    <w:rsid w:val="00EC3B00"/>
    <w:rsid w:val="00ED1320"/>
    <w:rsid w:val="00ED3665"/>
    <w:rsid w:val="00ED4B92"/>
    <w:rsid w:val="00EF4A5E"/>
    <w:rsid w:val="00F31619"/>
    <w:rsid w:val="00F31835"/>
    <w:rsid w:val="00F323FC"/>
    <w:rsid w:val="00F50BEF"/>
    <w:rsid w:val="00F5277C"/>
    <w:rsid w:val="00F72CAB"/>
    <w:rsid w:val="00F875D8"/>
    <w:rsid w:val="00F93922"/>
    <w:rsid w:val="00FB0963"/>
    <w:rsid w:val="00FC10B1"/>
    <w:rsid w:val="00FD27A0"/>
    <w:rsid w:val="00FD347E"/>
    <w:rsid w:val="00FD7382"/>
    <w:rsid w:val="00FE74AB"/>
    <w:rsid w:val="00FF7F2C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3</TotalTime>
  <Pages>11</Pages>
  <Words>1397</Words>
  <Characters>796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9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Matthew Keaton</cp:lastModifiedBy>
  <cp:revision>302</cp:revision>
  <dcterms:created xsi:type="dcterms:W3CDTF">2025-01-29T08:24:00Z</dcterms:created>
  <dcterms:modified xsi:type="dcterms:W3CDTF">2025-02-16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